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3C54BF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ЈАВН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ОЗИВ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3C54BF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з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су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грам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јека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ласт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едшколског</w:t>
      </w:r>
      <w:r w:rsidR="006D00B5">
        <w:rPr>
          <w:rFonts w:ascii="Arial" w:hAnsi="Arial" w:cs="Arial"/>
          <w:b/>
          <w:bCs/>
          <w:color w:val="auto"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color w:val="auto"/>
          <w:sz w:val="22"/>
          <w:szCs w:val="22"/>
        </w:rPr>
        <w:t>основно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средње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уџе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едерациј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осн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Херцеговин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у</w:t>
      </w:r>
      <w:r w:rsidR="006D00B5">
        <w:rPr>
          <w:rFonts w:ascii="Arial" w:hAnsi="Arial" w:cs="Arial"/>
          <w:b/>
          <w:bCs/>
          <w:color w:val="auto"/>
          <w:sz w:val="22"/>
          <w:szCs w:val="22"/>
        </w:rPr>
        <w:t xml:space="preserve"> 2023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години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3C54BF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Федералн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асписуј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ата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з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уџета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Федерациј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осн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Херцеговин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за</w:t>
      </w:r>
      <w:r w:rsidR="006D00B5">
        <w:rPr>
          <w:rFonts w:ascii="Arial" w:hAnsi="Arial" w:cs="Arial"/>
          <w:bCs/>
          <w:color w:val="auto"/>
          <w:sz w:val="22"/>
          <w:szCs w:val="22"/>
        </w:rPr>
        <w:t xml:space="preserve"> 2023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годину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 w:rsidRPr="003C54BF">
        <w:rPr>
          <w:rFonts w:ascii="Arial" w:hAnsi="Arial" w:cs="Arial"/>
          <w:color w:val="auto"/>
          <w:sz w:val="22"/>
          <w:szCs w:val="22"/>
        </w:rPr>
        <w:t>сљедећ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грам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6D00B5" w:rsidRPr="00294AEE" w:rsidRDefault="006D00B5" w:rsidP="00412419">
      <w:pPr>
        <w:pStyle w:val="Default"/>
        <w:numPr>
          <w:ilvl w:val="0"/>
          <w:numId w:val="39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„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Подршка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пројектима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побољшања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инклузивности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предшколског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,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основног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и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средњег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auto"/>
          <w:sz w:val="22"/>
          <w:szCs w:val="22"/>
          <w:lang w:val="hr-BA"/>
        </w:rPr>
        <w:t>образовања</w:t>
      </w:r>
      <w:r>
        <w:rPr>
          <w:rFonts w:ascii="Arial" w:hAnsi="Arial" w:cs="Arial"/>
          <w:color w:val="auto"/>
          <w:sz w:val="22"/>
          <w:szCs w:val="22"/>
          <w:lang w:val="hr-BA"/>
        </w:rPr>
        <w:t>“</w:t>
      </w: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855876" w:rsidRDefault="00AA2D41" w:rsidP="00C55182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2"/>
          <w:szCs w:val="22"/>
          <w:lang w:val="hr-HR"/>
        </w:rPr>
      </w:pPr>
      <w:r w:rsidRPr="00C55182">
        <w:rPr>
          <w:rFonts w:ascii="Arial" w:hAnsi="Arial" w:cs="Arial"/>
          <w:sz w:val="22"/>
          <w:szCs w:val="22"/>
          <w:lang w:val="hr-BA"/>
        </w:rPr>
        <w:t>„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а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ма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х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њих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ди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чања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езичко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муникацијских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мпетенција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6D00B5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3</w:t>
      </w:r>
      <w:r w:rsidR="00AA153A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  <w:r w:rsidR="00AA153A"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="00AA153A"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Подршка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има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обуке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а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а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одраслих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особа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с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фокусом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жене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ради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лакше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интеграције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тржиште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3C54BF">
        <w:rPr>
          <w:rFonts w:ascii="Arial" w:hAnsi="Arial" w:cs="Arial"/>
          <w:color w:val="000000" w:themeColor="text1"/>
          <w:sz w:val="22"/>
          <w:szCs w:val="22"/>
          <w:lang w:val="hr-BA"/>
        </w:rPr>
        <w:t>рада</w:t>
      </w:r>
      <w:r w:rsid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3C54BF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УПУТСТВО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ДНОШЕЊЕ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ИЈАВ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ЈАВН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ЗИВ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ФИНАНСИРАЊЕ</w:t>
      </w:r>
      <w:r w:rsidR="0076717C">
        <w:rPr>
          <w:rFonts w:ascii="Arial" w:hAnsi="Arial" w:cs="Arial"/>
          <w:b/>
          <w:sz w:val="22"/>
          <w:szCs w:val="22"/>
        </w:rPr>
        <w:t>/</w:t>
      </w:r>
      <w:r>
        <w:rPr>
          <w:rFonts w:ascii="Arial" w:hAnsi="Arial" w:cs="Arial"/>
          <w:b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АТ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З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ЛАСТИ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ДШКОЛСКОГ</w:t>
      </w:r>
      <w:r w:rsidR="006D00B5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ОСНОВНО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3C54BF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инансирање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н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дговарајуће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ј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еу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е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ан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а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лази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ставк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екста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а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3C54BF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њ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ја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о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узимајућ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зир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авн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уџетс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рисник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3C54BF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Поред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авез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веде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расц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подносилац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 w:rsidRPr="003C54BF">
        <w:rPr>
          <w:rFonts w:ascii="Arial" w:hAnsi="Arial" w:cs="Arial"/>
          <w:color w:val="auto"/>
          <w:sz w:val="22"/>
          <w:szCs w:val="22"/>
        </w:rPr>
        <w:t>захтјев</w:t>
      </w:r>
      <w:r>
        <w:rPr>
          <w:rFonts w:ascii="Arial" w:hAnsi="Arial" w:cs="Arial"/>
          <w:color w:val="auto"/>
          <w:sz w:val="22"/>
          <w:szCs w:val="22"/>
        </w:rPr>
        <w:t>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мож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ставит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руг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датн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ом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азу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спуња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в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ритер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з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Јавног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ози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3C54BF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пуњ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еопх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едерал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кас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сте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о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у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3C54BF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и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ло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дном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мјерк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ла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адресу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Федералн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министарств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</w:rPr>
        <w:t>науке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ектор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дшколск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основн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е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р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Ант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тарчевић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б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Мостар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3C54BF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 w:rsidRPr="003C54BF">
        <w:rPr>
          <w:rFonts w:ascii="Arial" w:hAnsi="Arial" w:cs="Arial"/>
          <w:color w:val="auto"/>
          <w:sz w:val="22"/>
          <w:szCs w:val="22"/>
        </w:rPr>
        <w:t>достављен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ок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затим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рисника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етход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ериод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авдал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мјенск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трошак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 w:rsidRPr="003C54BF">
        <w:rPr>
          <w:rFonts w:ascii="Arial" w:hAnsi="Arial" w:cs="Arial"/>
          <w:color w:val="auto"/>
          <w:sz w:val="22"/>
          <w:szCs w:val="22"/>
        </w:rPr>
        <w:t>додијељени</w:t>
      </w:r>
      <w:r>
        <w:rPr>
          <w:rFonts w:ascii="Arial" w:hAnsi="Arial" w:cs="Arial"/>
          <w:color w:val="auto"/>
          <w:sz w:val="22"/>
          <w:szCs w:val="22"/>
        </w:rPr>
        <w:t>х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редстав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као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з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иложе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 w:rsidRPr="003C54BF">
        <w:rPr>
          <w:rFonts w:ascii="Arial" w:hAnsi="Arial" w:cs="Arial"/>
          <w:color w:val="auto"/>
          <w:sz w:val="22"/>
          <w:szCs w:val="22"/>
        </w:rPr>
        <w:t>детаља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пис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т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 w:rsidRPr="003C54BF">
        <w:rPr>
          <w:rFonts w:ascii="Arial" w:hAnsi="Arial" w:cs="Arial"/>
          <w:color w:val="auto"/>
          <w:sz w:val="22"/>
          <w:szCs w:val="22"/>
        </w:rPr>
        <w:t>детаљн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јск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лано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траж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ећ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бит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азматра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3C54BF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ред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922C73">
        <w:rPr>
          <w:rFonts w:ascii="Arial" w:hAnsi="Arial" w:cs="Arial"/>
          <w:sz w:val="22"/>
          <w:szCs w:val="22"/>
        </w:rPr>
        <w:t xml:space="preserve"> </w:t>
      </w:r>
      <w:r w:rsidR="00A97BBF">
        <w:rPr>
          <w:rFonts w:ascii="Arial" w:hAnsi="Arial" w:cs="Arial"/>
          <w:sz w:val="22"/>
          <w:szCs w:val="22"/>
        </w:rPr>
        <w:t>општ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ан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водит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ебн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ритер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а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јединач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грам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3C54BF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ла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едшколског</w:t>
      </w:r>
      <w:r w:rsidR="006D00B5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осно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редњ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в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ијел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ета</w:t>
      </w:r>
      <w:r w:rsidRPr="003C54BF">
        <w:rPr>
          <w:rFonts w:ascii="Arial" w:hAnsi="Arial" w:cs="Arial"/>
          <w:sz w:val="22"/>
          <w:szCs w:val="22"/>
        </w:rPr>
        <w:t>љ</w:t>
      </w:r>
      <w:r>
        <w:rPr>
          <w:rFonts w:ascii="Arial" w:hAnsi="Arial" w:cs="Arial"/>
          <w:sz w:val="22"/>
          <w:szCs w:val="22"/>
        </w:rPr>
        <w:t>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важ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и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број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еника</w:t>
      </w:r>
      <w:r w:rsidR="006D00B5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дје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њихо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уктуру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настав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руг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дар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величину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старос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степ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валите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Pr="003C54BF">
        <w:rPr>
          <w:rFonts w:ascii="Arial" w:hAnsi="Arial" w:cs="Arial"/>
          <w:sz w:val="22"/>
          <w:szCs w:val="22"/>
        </w:rPr>
        <w:t>премљ</w:t>
      </w:r>
      <w:r>
        <w:rPr>
          <w:rFonts w:ascii="Arial" w:hAnsi="Arial" w:cs="Arial"/>
          <w:sz w:val="22"/>
          <w:szCs w:val="22"/>
        </w:rPr>
        <w:t>ено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иони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бинет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т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тал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ит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ноше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цј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у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C24625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Захтјев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за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финансирање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ојеката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з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ласт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едшколског</w:t>
      </w:r>
      <w:r w:rsidR="006D00B5">
        <w:rPr>
          <w:rFonts w:ascii="Arial" w:hAnsi="Arial" w:cs="Arial"/>
          <w:b/>
          <w:sz w:val="28"/>
          <w:szCs w:val="28"/>
        </w:rPr>
        <w:t xml:space="preserve">, </w:t>
      </w:r>
      <w:r>
        <w:rPr>
          <w:rFonts w:ascii="Arial" w:hAnsi="Arial" w:cs="Arial"/>
          <w:b/>
          <w:sz w:val="28"/>
          <w:szCs w:val="28"/>
        </w:rPr>
        <w:t>основно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ње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разовања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C24625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24625">
              <w:rPr>
                <w:rFonts w:ascii="Arial" w:hAnsi="Arial" w:cs="Arial"/>
                <w:b/>
                <w:sz w:val="22"/>
                <w:szCs w:val="22"/>
              </w:rPr>
              <w:t>Пројекат</w:t>
            </w:r>
            <w:r w:rsidR="00F92578" w:rsidRPr="00C2462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C24625">
              <w:rPr>
                <w:rFonts w:ascii="Arial" w:hAnsi="Arial" w:cs="Arial"/>
                <w:b/>
                <w:sz w:val="22"/>
                <w:szCs w:val="22"/>
              </w:rPr>
              <w:t>пријављујемо</w:t>
            </w:r>
            <w:r w:rsidR="00F92578" w:rsidRPr="00C2462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C24625">
              <w:rPr>
                <w:rFonts w:ascii="Arial" w:hAnsi="Arial" w:cs="Arial"/>
                <w:b/>
                <w:sz w:val="22"/>
                <w:szCs w:val="22"/>
              </w:rPr>
              <w:t>за</w:t>
            </w:r>
            <w:r w:rsidR="00F92578" w:rsidRPr="00C2462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C24625">
              <w:rPr>
                <w:rFonts w:ascii="Arial" w:hAnsi="Arial" w:cs="Arial"/>
                <w:b/>
                <w:sz w:val="22"/>
                <w:szCs w:val="22"/>
              </w:rPr>
              <w:t>сљедећ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обавезно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заокружит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6D00B5" w:rsidRDefault="006D00B5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6D00B5" w:rsidRPr="00294AEE" w:rsidRDefault="006D00B5" w:rsidP="006D00B5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.„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Подршка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пројектима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побољшања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инклузивности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предшколског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,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основног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и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средњег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образовања</w:t>
            </w:r>
            <w:r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“</w:t>
            </w:r>
          </w:p>
          <w:p w:rsidR="00AA153A" w:rsidRDefault="006D00B5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sz w:val="22"/>
                <w:szCs w:val="22"/>
                <w:lang w:val="hr-BA"/>
              </w:rPr>
              <w:t>2</w:t>
            </w:r>
            <w:r w:rsidR="00AA153A" w:rsidRPr="00AA153A">
              <w:rPr>
                <w:rFonts w:ascii="Arial" w:hAnsi="Arial" w:cs="Arial"/>
                <w:sz w:val="22"/>
                <w:szCs w:val="22"/>
                <w:lang w:val="hr-BA"/>
              </w:rPr>
              <w:t>.„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Подршка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библиотекама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основних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и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средњих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школа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ради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јачања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језичко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-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комуникацијских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компетенција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6D00B5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3</w:t>
            </w:r>
            <w:r w:rsid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.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Подршка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програмима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буке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стручног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 w:rsidRP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способљавања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и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усавршавања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драслих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соба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с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фокусом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на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жене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и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лакше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интеграције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на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тржиште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24625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а</w:t>
            </w:r>
            <w:r w:rsid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415F59" w:rsidRPr="00313EB9" w:rsidRDefault="00415F59" w:rsidP="002834B3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C24625">
        <w:rPr>
          <w:rFonts w:ascii="Arial" w:hAnsi="Arial" w:cs="Arial"/>
          <w:b/>
          <w:sz w:val="22"/>
          <w:szCs w:val="22"/>
        </w:rPr>
        <w:t>Назив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подносиоц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захтјев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с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основним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подацима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C2462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односио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хтјев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 w:rsidR="00AB2A29" w:rsidRPr="00313EB9">
        <w:rPr>
          <w:rFonts w:ascii="Arial" w:hAnsi="Arial" w:cs="Arial"/>
          <w:i/>
          <w:sz w:val="20"/>
          <w:szCs w:val="20"/>
        </w:rPr>
        <w:t>(</w:t>
      </w:r>
      <w:r>
        <w:rPr>
          <w:rFonts w:ascii="Arial" w:hAnsi="Arial" w:cs="Arial"/>
          <w:i/>
          <w:sz w:val="20"/>
          <w:szCs w:val="20"/>
        </w:rPr>
        <w:t>из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јешења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о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егистрацији</w:t>
      </w:r>
      <w:r w:rsidR="00AB2A29" w:rsidRPr="00313EB9">
        <w:rPr>
          <w:rFonts w:ascii="Arial" w:hAnsi="Arial" w:cs="Arial"/>
          <w:i/>
          <w:sz w:val="20"/>
          <w:szCs w:val="20"/>
        </w:rPr>
        <w:t>)</w:t>
      </w:r>
      <w:r w:rsidR="00AB2A29"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</w:p>
    <w:p w:rsidR="00AB2A29" w:rsidRPr="00313EB9" w:rsidRDefault="00C2462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једиште ______________Ули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број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_________</w:t>
      </w:r>
      <w:r>
        <w:rPr>
          <w:rFonts w:ascii="Arial" w:hAnsi="Arial" w:cs="Arial"/>
          <w:sz w:val="20"/>
          <w:szCs w:val="20"/>
        </w:rPr>
        <w:t>Кантон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</w:t>
      </w:r>
    </w:p>
    <w:p w:rsidR="00AB2A29" w:rsidRPr="00313EB9" w:rsidRDefault="00C2462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Тел. ________</w:t>
      </w:r>
      <w:r w:rsid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Факс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</w:t>
      </w:r>
      <w:r>
        <w:rPr>
          <w:rFonts w:ascii="Arial" w:hAnsi="Arial" w:cs="Arial"/>
          <w:sz w:val="20"/>
          <w:szCs w:val="20"/>
        </w:rPr>
        <w:t>Е</w:t>
      </w:r>
      <w:r w:rsidR="00AB2A29" w:rsidRPr="00313EB9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маил</w:t>
      </w:r>
      <w:r w:rsidR="00AB2A29" w:rsidRPr="00313EB9">
        <w:rPr>
          <w:rFonts w:ascii="Arial" w:hAnsi="Arial" w:cs="Arial"/>
          <w:sz w:val="20"/>
          <w:szCs w:val="20"/>
        </w:rPr>
        <w:t xml:space="preserve"> ________</w:t>
      </w:r>
      <w:r w:rsidR="00A0119F">
        <w:rPr>
          <w:rFonts w:ascii="Arial" w:hAnsi="Arial" w:cs="Arial"/>
          <w:sz w:val="20"/>
          <w:szCs w:val="20"/>
        </w:rPr>
        <w:t>_________________</w:t>
      </w:r>
      <w:r>
        <w:rPr>
          <w:rFonts w:ascii="Arial" w:hAnsi="Arial" w:cs="Arial"/>
          <w:sz w:val="20"/>
          <w:szCs w:val="20"/>
        </w:rPr>
        <w:t>_</w:t>
      </w:r>
      <w:r w:rsidR="00A0119F">
        <w:rPr>
          <w:rFonts w:ascii="Arial" w:hAnsi="Arial" w:cs="Arial"/>
          <w:sz w:val="20"/>
          <w:szCs w:val="20"/>
        </w:rPr>
        <w:t>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C2462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влаштен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соб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ступање</w:t>
      </w:r>
      <w:r w:rsidR="00AB2A29" w:rsidRPr="00313EB9">
        <w:rPr>
          <w:rFonts w:ascii="Arial" w:hAnsi="Arial" w:cs="Arial"/>
          <w:sz w:val="20"/>
          <w:szCs w:val="20"/>
        </w:rPr>
        <w:t xml:space="preserve"> ____________</w:t>
      </w:r>
      <w:r w:rsidR="00A51A72" w:rsidRPr="00313EB9">
        <w:rPr>
          <w:rFonts w:ascii="Arial" w:hAnsi="Arial" w:cs="Arial"/>
          <w:sz w:val="20"/>
          <w:szCs w:val="20"/>
        </w:rPr>
        <w:t xml:space="preserve">_____________________ </w:t>
      </w:r>
      <w:r>
        <w:rPr>
          <w:rFonts w:ascii="Arial" w:hAnsi="Arial" w:cs="Arial"/>
          <w:sz w:val="20"/>
          <w:szCs w:val="20"/>
        </w:rPr>
        <w:t>Тел</w:t>
      </w:r>
      <w:r w:rsidR="00AB2A29" w:rsidRPr="00313EB9">
        <w:rPr>
          <w:rFonts w:ascii="Arial" w:hAnsi="Arial" w:cs="Arial"/>
          <w:sz w:val="20"/>
          <w:szCs w:val="20"/>
        </w:rPr>
        <w:t>. ___________</w:t>
      </w:r>
      <w:r w:rsidR="00313EB9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</w:t>
      </w:r>
      <w:r w:rsidR="00313EB9">
        <w:rPr>
          <w:rFonts w:ascii="Arial" w:hAnsi="Arial" w:cs="Arial"/>
          <w:sz w:val="20"/>
          <w:szCs w:val="20"/>
        </w:rPr>
        <w:t>__</w:t>
      </w:r>
      <w:r w:rsidR="00AB2A29" w:rsidRPr="00313EB9">
        <w:rPr>
          <w:rFonts w:ascii="Arial" w:hAnsi="Arial" w:cs="Arial"/>
          <w:sz w:val="20"/>
          <w:szCs w:val="20"/>
        </w:rPr>
        <w:t>_</w:t>
      </w:r>
      <w:r w:rsidR="00191258">
        <w:rPr>
          <w:rFonts w:ascii="Arial" w:hAnsi="Arial" w:cs="Arial"/>
          <w:sz w:val="20"/>
          <w:szCs w:val="20"/>
        </w:rPr>
        <w:t>_</w:t>
      </w:r>
    </w:p>
    <w:p w:rsidR="00AB2A29" w:rsidRPr="00313EB9" w:rsidRDefault="00C2462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дговорно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лице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у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313EB9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AB2A29" w:rsidRPr="00313EB9">
        <w:rPr>
          <w:rFonts w:ascii="Arial" w:hAnsi="Arial" w:cs="Arial"/>
          <w:sz w:val="20"/>
          <w:szCs w:val="20"/>
        </w:rPr>
        <w:t>_________</w:t>
      </w:r>
      <w:r w:rsidR="00A51A72" w:rsidRPr="00313EB9">
        <w:rPr>
          <w:rFonts w:ascii="Arial" w:hAnsi="Arial" w:cs="Arial"/>
          <w:sz w:val="20"/>
          <w:szCs w:val="20"/>
        </w:rPr>
        <w:t>__________</w:t>
      </w:r>
      <w:r>
        <w:rPr>
          <w:rFonts w:ascii="Arial" w:hAnsi="Arial" w:cs="Arial"/>
          <w:sz w:val="20"/>
          <w:szCs w:val="20"/>
        </w:rPr>
        <w:t>Тел</w:t>
      </w:r>
      <w:r w:rsidR="00A51A72" w:rsidRPr="00313EB9">
        <w:rPr>
          <w:rFonts w:ascii="Arial" w:hAnsi="Arial" w:cs="Arial"/>
          <w:sz w:val="20"/>
          <w:szCs w:val="20"/>
        </w:rPr>
        <w:t>. __</w:t>
      </w:r>
      <w:r w:rsidR="00313EB9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_Моб</w:t>
      </w:r>
      <w:r w:rsidR="00A51A72" w:rsidRPr="00313EB9">
        <w:rPr>
          <w:rFonts w:ascii="Arial" w:hAnsi="Arial" w:cs="Arial"/>
          <w:sz w:val="20"/>
          <w:szCs w:val="20"/>
        </w:rPr>
        <w:t>.____</w:t>
      </w:r>
      <w:r w:rsidR="00191258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_</w:t>
      </w: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C24625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Број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жиро</w:t>
      </w:r>
      <w:r w:rsidR="00AB2A29" w:rsidRPr="00313EB9">
        <w:rPr>
          <w:rFonts w:ascii="Arial" w:hAnsi="Arial" w:cs="Arial"/>
          <w:b/>
          <w:sz w:val="22"/>
          <w:szCs w:val="22"/>
        </w:rPr>
        <w:t>-</w:t>
      </w:r>
      <w:r>
        <w:rPr>
          <w:rFonts w:ascii="Arial" w:hAnsi="Arial" w:cs="Arial"/>
          <w:b/>
          <w:sz w:val="22"/>
          <w:szCs w:val="22"/>
        </w:rPr>
        <w:t>рачун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дентификацион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рој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C24625" w:rsidP="00934F4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Трансакцијск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депозит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C24625">
              <w:rPr>
                <w:rFonts w:ascii="Arial" w:hAnsi="Arial" w:cs="Arial"/>
                <w:i/>
                <w:sz w:val="20"/>
                <w:szCs w:val="20"/>
              </w:rPr>
              <w:t>заокружити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C24625">
              <w:rPr>
                <w:rFonts w:ascii="Arial" w:hAnsi="Arial" w:cs="Arial"/>
                <w:i/>
                <w:sz w:val="20"/>
                <w:szCs w:val="20"/>
              </w:rPr>
              <w:t>врсту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C24625">
              <w:rPr>
                <w:rFonts w:ascii="Arial" w:hAnsi="Arial" w:cs="Arial"/>
                <w:i/>
                <w:sz w:val="20"/>
                <w:szCs w:val="20"/>
              </w:rPr>
              <w:t>рачуна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C24625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Тача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C24625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 xml:space="preserve">2.1. </w:t>
      </w:r>
      <w:r w:rsidR="00C24625">
        <w:rPr>
          <w:rFonts w:ascii="Arial" w:hAnsi="Arial" w:cs="Arial"/>
          <w:b/>
          <w:sz w:val="22"/>
          <w:szCs w:val="22"/>
        </w:rPr>
        <w:t>Додатн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подац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за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буџетске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кориснике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C2462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C24625" w:rsidP="00C2462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Врст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приход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C24625" w:rsidP="00C2462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Шифра општин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</w:p>
          <w:p w:rsidR="00934F4F" w:rsidRPr="00313EB9" w:rsidRDefault="00C24625" w:rsidP="00C2462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Број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буџетск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организациј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C24625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5C60EC" w:rsidRDefault="00C24625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Реализовани</w:t>
      </w:r>
      <w:r w:rsidR="009D23CB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и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у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тходном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ериоду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5C60EC">
        <w:rPr>
          <w:rFonts w:ascii="Arial" w:hAnsi="Arial" w:cs="Arial"/>
          <w:b/>
          <w:sz w:val="22"/>
          <w:szCs w:val="22"/>
        </w:rPr>
        <w:t>(</w:t>
      </w:r>
      <w:r>
        <w:rPr>
          <w:rFonts w:ascii="Arial" w:hAnsi="Arial" w:cs="Arial"/>
          <w:b/>
          <w:sz w:val="22"/>
          <w:szCs w:val="22"/>
        </w:rPr>
        <w:t>односи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е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грам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 w:rsidR="00B461B5">
        <w:rPr>
          <w:rFonts w:ascii="Arial" w:hAnsi="Arial" w:cs="Arial"/>
          <w:b/>
          <w:sz w:val="22"/>
          <w:szCs w:val="22"/>
        </w:rPr>
        <w:t xml:space="preserve">1 </w:t>
      </w:r>
      <w:r>
        <w:rPr>
          <w:rFonts w:ascii="Arial" w:hAnsi="Arial" w:cs="Arial"/>
          <w:b/>
          <w:sz w:val="22"/>
          <w:szCs w:val="22"/>
        </w:rPr>
        <w:t>и</w:t>
      </w:r>
      <w:r w:rsidR="00B461B5">
        <w:rPr>
          <w:rFonts w:ascii="Arial" w:hAnsi="Arial" w:cs="Arial"/>
          <w:b/>
          <w:sz w:val="22"/>
          <w:szCs w:val="22"/>
        </w:rPr>
        <w:t xml:space="preserve"> 3</w:t>
      </w:r>
      <w:r w:rsidR="006D48E8" w:rsidRPr="005C60EC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C24625" w:rsidP="00AB2A29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Молимо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значит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дговарајућ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пољ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у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табели</w:t>
      </w:r>
      <w:r w:rsidR="00E00D88" w:rsidRPr="007C012A">
        <w:rPr>
          <w:sz w:val="22"/>
          <w:szCs w:val="22"/>
        </w:rPr>
        <w:t>:</w:t>
      </w:r>
    </w:p>
    <w:p w:rsidR="00E00D88" w:rsidRPr="007C012A" w:rsidRDefault="00C2462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</w:t>
      </w:r>
      <w:r>
        <w:rPr>
          <w:rFonts w:ascii="Arial" w:hAnsi="Arial" w:cs="Arial"/>
          <w:sz w:val="20"/>
          <w:szCs w:val="20"/>
        </w:rPr>
        <w:tab/>
        <w:t>Нема реализованих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ата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у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етходном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ериоду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</w:r>
      <w:r w:rsidR="00C24625">
        <w:rPr>
          <w:rFonts w:ascii="Arial" w:hAnsi="Arial" w:cs="Arial"/>
          <w:sz w:val="20"/>
          <w:szCs w:val="20"/>
        </w:rPr>
        <w:t>Им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реализованих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пројеката</w:t>
      </w:r>
      <w:r w:rsidR="00A77302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у</w:t>
      </w:r>
      <w:r w:rsidR="00A77302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претходном</w:t>
      </w:r>
      <w:r w:rsidR="00A77302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периоду</w:t>
      </w:r>
    </w:p>
    <w:p w:rsidR="00E00D88" w:rsidRPr="007C012A" w:rsidRDefault="00C24625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Испод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вест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зив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ата</w:t>
      </w:r>
      <w:r w:rsidR="00C50B7A" w:rsidRPr="007C012A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C50B7A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годин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E00D88" w:rsidRPr="007C012A">
        <w:rPr>
          <w:rFonts w:ascii="Arial" w:hAnsi="Arial" w:cs="Arial"/>
          <w:sz w:val="20"/>
          <w:szCs w:val="20"/>
        </w:rPr>
        <w:t>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</w:t>
      </w:r>
      <w:r w:rsidR="00C24625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C24625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Година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реализације</w:t>
      </w:r>
      <w:r w:rsidRPr="00A14235">
        <w:rPr>
          <w:rFonts w:ascii="Arial" w:hAnsi="Arial" w:cs="Arial"/>
          <w:sz w:val="20"/>
          <w:szCs w:val="20"/>
        </w:rPr>
        <w:t xml:space="preserve">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</w:t>
      </w:r>
      <w:r w:rsidR="00C24625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C24625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C2462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142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AB2A29" w:rsidRPr="00A14235">
        <w:rPr>
          <w:rFonts w:ascii="Arial" w:hAnsi="Arial" w:cs="Arial"/>
          <w:sz w:val="20"/>
          <w:szCs w:val="20"/>
        </w:rPr>
        <w:t xml:space="preserve"> _______</w:t>
      </w:r>
      <w:r w:rsidR="00A14235">
        <w:rPr>
          <w:rFonts w:ascii="Arial" w:hAnsi="Arial" w:cs="Arial"/>
          <w:sz w:val="20"/>
          <w:szCs w:val="20"/>
        </w:rPr>
        <w:t>___</w:t>
      </w:r>
      <w:r w:rsidR="00AB2A29"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</w:t>
      </w:r>
      <w:r w:rsidR="00C24625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C24625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C24625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C24625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Назив</w:t>
      </w:r>
      <w:r w:rsidR="009D23CB" w:rsidRPr="006A60E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C24625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9D23CB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кој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траж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в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C24625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Кратки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пис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Кратки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опис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C24625">
        <w:rPr>
          <w:rFonts w:ascii="Arial" w:hAnsi="Arial" w:cs="Arial"/>
          <w:sz w:val="20"/>
          <w:szCs w:val="20"/>
        </w:rPr>
        <w:t>пројекта</w:t>
      </w:r>
      <w:r w:rsidRPr="002149C8">
        <w:rPr>
          <w:rFonts w:ascii="Arial" w:hAnsi="Arial" w:cs="Arial"/>
          <w:sz w:val="20"/>
          <w:szCs w:val="20"/>
        </w:rPr>
        <w:t>/</w:t>
      </w:r>
      <w:r w:rsidR="00C24625">
        <w:rPr>
          <w:rFonts w:ascii="Arial" w:hAnsi="Arial" w:cs="Arial"/>
          <w:sz w:val="20"/>
          <w:szCs w:val="20"/>
        </w:rPr>
        <w:t>програма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</w:t>
      </w:r>
      <w:r w:rsidR="00C24625">
        <w:rPr>
          <w:rFonts w:ascii="Arial" w:hAnsi="Arial" w:cs="Arial"/>
          <w:sz w:val="20"/>
          <w:szCs w:val="20"/>
        </w:rPr>
        <w:t>ма</w:t>
      </w:r>
      <w:r w:rsidR="00F70521" w:rsidRPr="004047F1">
        <w:rPr>
          <w:rFonts w:ascii="Arial" w:hAnsi="Arial" w:cs="Arial"/>
          <w:sz w:val="20"/>
          <w:szCs w:val="20"/>
        </w:rPr>
        <w:t xml:space="preserve">x. 150 </w:t>
      </w:r>
      <w:r w:rsidR="00C24625">
        <w:rPr>
          <w:rFonts w:ascii="Arial" w:hAnsi="Arial" w:cs="Arial"/>
          <w:sz w:val="20"/>
          <w:szCs w:val="20"/>
        </w:rPr>
        <w:t>ријечи</w:t>
      </w:r>
      <w:r w:rsidR="00F70521" w:rsidRPr="004047F1">
        <w:rPr>
          <w:rFonts w:ascii="Arial" w:hAnsi="Arial" w:cs="Arial"/>
          <w:sz w:val="20"/>
          <w:szCs w:val="20"/>
        </w:rPr>
        <w:t>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C24625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Основн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циљев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C24625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сновн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циљев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C24625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Индикатор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 </w:t>
      </w:r>
      <w:r>
        <w:rPr>
          <w:rFonts w:ascii="Arial" w:hAnsi="Arial" w:cs="Arial"/>
          <w:b/>
          <w:sz w:val="22"/>
          <w:szCs w:val="22"/>
        </w:rPr>
        <w:t>учинка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C24625" w:rsidP="0059187F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EEECE1" w:themeFill="background2"/>
        </w:rPr>
        <w:t>Индикатор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учинк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C24625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>
        <w:rPr>
          <w:rFonts w:ascii="Arial" w:eastAsia="Calibri" w:hAnsi="Arial" w:cs="Arial"/>
          <w:b/>
          <w:sz w:val="22"/>
          <w:szCs w:val="22"/>
          <w:lang w:val="hr-BA" w:eastAsia="en-US"/>
        </w:rPr>
        <w:t>Циљн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груп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и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број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корисник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пројекта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C24625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Навест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циљн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груп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очекиван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број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корисника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C24625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Подац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ствима</w:t>
      </w:r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C24625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Укупна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вриједност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_____________КМ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C24625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чекиван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знос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а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д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Федералног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министарст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бразовања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уке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_КМ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. </w:t>
      </w:r>
      <w:r w:rsidR="00C24625">
        <w:rPr>
          <w:rFonts w:ascii="Arial" w:hAnsi="Arial" w:cs="Arial"/>
          <w:b/>
          <w:sz w:val="22"/>
          <w:szCs w:val="22"/>
        </w:rPr>
        <w:t>Структур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средстав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финансирањ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пројект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</w:t>
      </w:r>
      <w:r w:rsidR="00C24625">
        <w:rPr>
          <w:rFonts w:ascii="Arial" w:hAnsi="Arial" w:cs="Arial"/>
          <w:b/>
          <w:sz w:val="22"/>
          <w:szCs w:val="22"/>
        </w:rPr>
        <w:t>приход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C24625">
        <w:rPr>
          <w:rFonts w:ascii="Arial" w:hAnsi="Arial" w:cs="Arial"/>
          <w:b/>
          <w:sz w:val="22"/>
          <w:szCs w:val="22"/>
        </w:rPr>
        <w:t>расходи</w:t>
      </w:r>
      <w:r w:rsidR="00AB2A29" w:rsidRPr="002149C8">
        <w:rPr>
          <w:rFonts w:ascii="Arial" w:hAnsi="Arial" w:cs="Arial"/>
          <w:b/>
          <w:sz w:val="22"/>
          <w:szCs w:val="22"/>
        </w:rPr>
        <w:t>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4177EE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Р</w:t>
            </w:r>
            <w:r w:rsidR="00215F2B" w:rsidRPr="004047F1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бр</w:t>
            </w:r>
            <w:r w:rsidR="00215F2B" w:rsidRPr="004047F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4177EE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ВРСТА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ИХОД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4177EE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4177EE" w:rsidRDefault="004177EE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чекива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вом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авном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зиву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4177EE" w:rsidRDefault="004177EE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Буџетс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стал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иво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т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06099">
              <w:rPr>
                <w:rFonts w:ascii="Arial" w:hAnsi="Arial" w:cs="Arial"/>
                <w:sz w:val="20"/>
                <w:szCs w:val="20"/>
              </w:rPr>
              <w:t>општи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кантон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Федерациј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4177EE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понзор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нације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4177EE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Властит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4177EE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о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4177EE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4177EE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КМ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7"/>
        <w:gridCol w:w="6776"/>
        <w:gridCol w:w="1681"/>
      </w:tblGrid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4177EE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Р</w:t>
            </w:r>
            <w:r w:rsidR="00215F2B" w:rsidRP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sz w:val="20"/>
                <w:szCs w:val="20"/>
              </w:rPr>
              <w:t>бр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4177E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ВРСТА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СХОДА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4177E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З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</w:t>
            </w: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4177EE" w:rsidRDefault="004177EE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Накнаде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хонорар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чесни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програму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4177EE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Пут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4177EE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Материјал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4177EE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Услуге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4177EE" w:rsidRDefault="004177EE" w:rsidP="00D227B4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највише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10%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укупне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вриједности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пројекта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7C012A" w:rsidRPr="007C012A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4177EE" w:rsidRDefault="00AB2A29">
            <w:pPr>
              <w:rPr>
                <w:b/>
                <w:sz w:val="22"/>
                <w:szCs w:val="22"/>
                <w:lang w:val="ru-RU"/>
              </w:rPr>
            </w:pP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4177EE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7C012A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E73E0C" w:rsidRDefault="004177EE" w:rsidP="00CA4DC3">
      <w:pPr>
        <w:jc w:val="both"/>
        <w:rPr>
          <w:sz w:val="22"/>
          <w:szCs w:val="22"/>
          <w:lang w:val="bs-Latn-BA"/>
        </w:rPr>
      </w:pPr>
      <w:r>
        <w:rPr>
          <w:b/>
          <w:sz w:val="22"/>
          <w:szCs w:val="22"/>
          <w:lang w:val="bs-Latn-BA"/>
        </w:rPr>
        <w:t>Напомена</w:t>
      </w:r>
      <w:r w:rsidR="00CA4DC3" w:rsidRPr="004047F1">
        <w:rPr>
          <w:b/>
          <w:sz w:val="22"/>
          <w:szCs w:val="22"/>
          <w:lang w:val="bs-Latn-BA"/>
        </w:rPr>
        <w:t>: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У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оквиру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финансијског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на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ројекта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није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дозвољено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нирати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средств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з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те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и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накнаде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трошков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запосленика</w:t>
      </w:r>
      <w:r w:rsidR="00CA4DC3" w:rsidRPr="004047F1">
        <w:rPr>
          <w:sz w:val="22"/>
          <w:szCs w:val="22"/>
          <w:lang w:val="bs-Latn-BA"/>
        </w:rPr>
        <w:t xml:space="preserve">. </w:t>
      </w:r>
    </w:p>
    <w:p w:rsidR="0059187F" w:rsidRPr="00D227B4" w:rsidRDefault="0059187F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4177EE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Рок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еализације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4177E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Пројекат</w:t>
            </w:r>
            <w:r w:rsidR="00C246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ће</w:t>
            </w:r>
            <w:r w:rsidR="00C246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е</w:t>
            </w:r>
            <w:r w:rsidR="00C246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еализовати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ок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д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_______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д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плате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редстав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ш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чун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937FD7" w:rsidRDefault="00937FD7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lastRenderedPageBreak/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4177EE">
        <w:rPr>
          <w:rFonts w:ascii="Arial" w:hAnsi="Arial" w:cs="Arial"/>
          <w:b/>
          <w:sz w:val="22"/>
          <w:szCs w:val="22"/>
        </w:rPr>
        <w:t>Обавезн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документациј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коју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треб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приложити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уз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овај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захтјев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за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финансирање</w:t>
      </w:r>
      <w:r w:rsidR="00EE4E54" w:rsidRPr="007C012A">
        <w:rPr>
          <w:rFonts w:ascii="Arial" w:hAnsi="Arial" w:cs="Arial"/>
          <w:b/>
          <w:sz w:val="22"/>
          <w:szCs w:val="22"/>
        </w:rPr>
        <w:t>/</w:t>
      </w:r>
      <w:r w:rsidR="004177EE">
        <w:rPr>
          <w:rFonts w:ascii="Arial" w:hAnsi="Arial" w:cs="Arial"/>
          <w:b/>
          <w:sz w:val="22"/>
          <w:szCs w:val="22"/>
        </w:rPr>
        <w:t>суфинансирање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пројекта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</w:t>
      </w:r>
      <w:r w:rsidR="004177EE">
        <w:rPr>
          <w:rFonts w:ascii="Arial" w:hAnsi="Arial" w:cs="Arial"/>
          <w:sz w:val="22"/>
          <w:szCs w:val="22"/>
        </w:rPr>
        <w:t>са</w:t>
      </w:r>
      <w:r w:rsidR="00AB2A29" w:rsidRPr="007C012A">
        <w:rPr>
          <w:rFonts w:ascii="Arial" w:hAnsi="Arial" w:cs="Arial"/>
          <w:sz w:val="22"/>
          <w:szCs w:val="22"/>
        </w:rPr>
        <w:t xml:space="preserve"> x </w:t>
      </w:r>
      <w:r w:rsidR="004177EE">
        <w:rPr>
          <w:rFonts w:ascii="Arial" w:hAnsi="Arial" w:cs="Arial"/>
          <w:sz w:val="22"/>
          <w:szCs w:val="22"/>
        </w:rPr>
        <w:t>означити</w:t>
      </w:r>
      <w:r w:rsidR="00AB2A29" w:rsidRPr="007C012A">
        <w:rPr>
          <w:rFonts w:ascii="Arial" w:hAnsi="Arial" w:cs="Arial"/>
          <w:sz w:val="22"/>
          <w:szCs w:val="22"/>
        </w:rPr>
        <w:t xml:space="preserve"> </w:t>
      </w:r>
      <w:r w:rsidR="004177EE">
        <w:rPr>
          <w:rFonts w:ascii="Arial" w:hAnsi="Arial" w:cs="Arial"/>
          <w:sz w:val="22"/>
          <w:szCs w:val="22"/>
        </w:rPr>
        <w:t>достављене</w:t>
      </w:r>
      <w:r w:rsidR="00AB2A29" w:rsidRPr="007C012A">
        <w:rPr>
          <w:rFonts w:ascii="Arial" w:hAnsi="Arial" w:cs="Arial"/>
          <w:sz w:val="22"/>
          <w:szCs w:val="22"/>
        </w:rPr>
        <w:t xml:space="preserve"> </w:t>
      </w:r>
      <w:r w:rsidR="004177EE">
        <w:rPr>
          <w:rFonts w:ascii="Arial" w:hAnsi="Arial" w:cs="Arial"/>
          <w:sz w:val="22"/>
          <w:szCs w:val="22"/>
        </w:rPr>
        <w:t>документе</w:t>
      </w:r>
      <w:r w:rsidR="00AB2A29" w:rsidRPr="007C012A">
        <w:rPr>
          <w:rFonts w:ascii="Arial" w:hAnsi="Arial" w:cs="Arial"/>
          <w:sz w:val="22"/>
          <w:szCs w:val="22"/>
        </w:rPr>
        <w:t>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4177EE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Рјешењ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4177EE" w:rsidRDefault="004177EE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Увјерење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реск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- </w:t>
            </w: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4177EE" w:rsidRDefault="004177EE" w:rsidP="00CC0A82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Копиј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говор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ом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тврда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д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з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ид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ник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деног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ебуџетске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рисник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4177EE" w:rsidRDefault="004177EE" w:rsidP="00937FD7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Детаљан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аж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E05D0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су</w:t>
            </w:r>
            <w:r w:rsidR="004E05D0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финансирањ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а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етаљн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финансијск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ланом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4177EE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4177EE" w:rsidP="00EB2F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Доказ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м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им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односи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</w:t>
            </w:r>
            <w:r w:rsidR="0059187F">
              <w:rPr>
                <w:rFonts w:ascii="Arial" w:hAnsi="Arial" w:cs="Arial"/>
                <w:sz w:val="20"/>
                <w:szCs w:val="20"/>
              </w:rPr>
              <w:t xml:space="preserve"> 1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9187F">
              <w:rPr>
                <w:rFonts w:ascii="Arial" w:hAnsi="Arial" w:cs="Arial"/>
                <w:sz w:val="20"/>
                <w:szCs w:val="20"/>
              </w:rPr>
              <w:t>3</w:t>
            </w:r>
            <w:r w:rsidR="00F70521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AB2A29" w:rsidRDefault="004177EE" w:rsidP="006809B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Уколико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апликант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значио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а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ма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х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етходном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ериод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потребно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ст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ратак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х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те</w:t>
            </w:r>
            <w:r w:rsidR="00FD654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казе</w:t>
            </w:r>
            <w:r w:rsidR="00FD654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и</w:t>
            </w:r>
            <w:r w:rsidR="00FD654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тврђују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а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</w:t>
            </w:r>
            <w:r w:rsidR="00C2462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</w:t>
            </w:r>
            <w:r w:rsidR="00937FD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DB5788" w:rsidRPr="007C012A" w:rsidRDefault="00DB5788" w:rsidP="006809B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4177EE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59187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</w:t>
            </w:r>
            <w:r w:rsidR="0059187F">
              <w:rPr>
                <w:rFonts w:ascii="Arial" w:hAnsi="Arial" w:cs="Arial"/>
                <w:sz w:val="20"/>
                <w:szCs w:val="20"/>
              </w:rPr>
              <w:t xml:space="preserve"> 2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одршка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библиотекама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основних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и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средњих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школа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ради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јачања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језичко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-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комуникацијских</w:t>
            </w:r>
            <w:r w:rsidR="0059187F"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компетенција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</w:t>
            </w:r>
            <w:r>
              <w:rPr>
                <w:rFonts w:ascii="Arial" w:hAnsi="Arial" w:cs="Arial"/>
                <w:sz w:val="20"/>
                <w:szCs w:val="20"/>
              </w:rPr>
              <w:t>обавезно</w:t>
            </w:r>
            <w:r w:rsidR="004F622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иложити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пис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литератур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/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ил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опрем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која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с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ланира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набавит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694FB7" w:rsidRPr="004177EE" w:rsidRDefault="004177EE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За</w:t>
            </w:r>
            <w:r w:rsid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рограм</w:t>
            </w:r>
            <w:r w:rsid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3</w:t>
            </w:r>
            <w:r w:rsidR="00AA4EB0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. „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дршк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грамим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бук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тручног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способљавањ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усавршавањ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драслих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соб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фокус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жен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лакш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нтеграци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тржишт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“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уколико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је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апликант</w:t>
            </w:r>
            <w:r w:rsidR="00AA4EB0" w:rsidRPr="00E0797E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невладина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организација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бавезно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доставит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гласност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авн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редњ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школ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ј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тврђу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премност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ст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радњ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вођењ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јект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евладин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рганизациј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ј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апликант</w:t>
            </w:r>
            <w:r w:rsid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Изјав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подносиоц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4177EE">
        <w:rPr>
          <w:rFonts w:ascii="Arial" w:hAnsi="Arial" w:cs="Arial"/>
          <w:b/>
          <w:sz w:val="22"/>
          <w:szCs w:val="22"/>
        </w:rPr>
        <w:t>захтјева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Ка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дговорн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лице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односиоц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4177EE">
        <w:rPr>
          <w:rFonts w:ascii="Arial" w:hAnsi="Arial" w:cs="Arial"/>
          <w:sz w:val="20"/>
          <w:szCs w:val="20"/>
        </w:rPr>
        <w:t>п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кривич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материјал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дговорношћу</w:t>
      </w:r>
      <w:r w:rsidR="00ED00EE">
        <w:rPr>
          <w:rFonts w:ascii="Arial" w:hAnsi="Arial" w:cs="Arial"/>
          <w:sz w:val="20"/>
          <w:szCs w:val="20"/>
        </w:rPr>
        <w:t xml:space="preserve">, </w:t>
      </w:r>
      <w:r w:rsidR="004177EE">
        <w:rPr>
          <w:rFonts w:ascii="Arial" w:hAnsi="Arial" w:cs="Arial"/>
          <w:sz w:val="20"/>
          <w:szCs w:val="20"/>
        </w:rPr>
        <w:t>потврђујем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а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у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ви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одац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кој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веден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хтје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илозим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Јавн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озив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стинит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тачни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</w:t>
      </w:r>
      <w:r w:rsidR="004177EE">
        <w:rPr>
          <w:rFonts w:ascii="Arial" w:hAnsi="Arial" w:cs="Arial"/>
          <w:sz w:val="20"/>
          <w:szCs w:val="20"/>
        </w:rPr>
        <w:t>Додијеље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корист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скључив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добрен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4177EE">
        <w:rPr>
          <w:rFonts w:ascii="Arial" w:hAnsi="Arial" w:cs="Arial"/>
          <w:sz w:val="20"/>
          <w:szCs w:val="20"/>
        </w:rPr>
        <w:t>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клад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4177EE">
        <w:rPr>
          <w:rFonts w:ascii="Arial" w:hAnsi="Arial" w:cs="Arial"/>
          <w:sz w:val="20"/>
          <w:szCs w:val="20"/>
        </w:rPr>
        <w:t>финансијск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л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стал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ставље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кументацијом</w:t>
      </w:r>
      <w:r w:rsidRPr="00ED00EE">
        <w:rPr>
          <w:rFonts w:ascii="Arial" w:hAnsi="Arial" w:cs="Arial"/>
          <w:sz w:val="20"/>
          <w:szCs w:val="20"/>
        </w:rPr>
        <w:t>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3. </w:t>
      </w:r>
      <w:r w:rsidR="004177EE">
        <w:rPr>
          <w:rFonts w:ascii="Arial" w:hAnsi="Arial" w:cs="Arial"/>
          <w:sz w:val="20"/>
          <w:szCs w:val="20"/>
        </w:rPr>
        <w:t>Ка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дговор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лиц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односиоц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бавезује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ћ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о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15 </w:t>
      </w:r>
      <w:r w:rsidR="004177EE">
        <w:rPr>
          <w:rFonts w:ascii="Arial" w:hAnsi="Arial" w:cs="Arial"/>
          <w:sz w:val="20"/>
          <w:szCs w:val="20"/>
        </w:rPr>
        <w:t>да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вршетка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став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Министарст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мјенск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трошку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дијељених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4. </w:t>
      </w:r>
      <w:r w:rsidR="004177EE">
        <w:rPr>
          <w:rFonts w:ascii="Arial" w:hAnsi="Arial" w:cs="Arial"/>
          <w:sz w:val="20"/>
          <w:szCs w:val="20"/>
        </w:rPr>
        <w:t>Саглас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а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хтјев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Министар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зврш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контрол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мјенск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трошк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дијељених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редстав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епосредн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вид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кумент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ш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сторијам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5. </w:t>
      </w:r>
      <w:r w:rsidR="004177EE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мјенск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трош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дијељ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адржава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љеде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кументе</w:t>
      </w:r>
      <w:r w:rsidRPr="00ED00EE">
        <w:rPr>
          <w:rFonts w:ascii="Arial" w:hAnsi="Arial" w:cs="Arial"/>
          <w:sz w:val="20"/>
          <w:szCs w:val="20"/>
        </w:rPr>
        <w:t>:</w:t>
      </w:r>
    </w:p>
    <w:p w:rsidR="00E0797E" w:rsidRPr="00ED00EE" w:rsidRDefault="00E0797E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E75505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</w:t>
      </w:r>
      <w:r w:rsidR="00C24625">
        <w:rPr>
          <w:rFonts w:ascii="Arial" w:hAnsi="Arial" w:cs="Arial"/>
          <w:sz w:val="20"/>
          <w:szCs w:val="20"/>
        </w:rPr>
        <w:t xml:space="preserve">   </w:t>
      </w:r>
      <w:r w:rsidR="004177EE">
        <w:rPr>
          <w:rFonts w:ascii="Arial" w:hAnsi="Arial" w:cs="Arial"/>
          <w:sz w:val="20"/>
          <w:szCs w:val="20"/>
        </w:rPr>
        <w:t>а</w:t>
      </w:r>
      <w:r w:rsidR="00C24625">
        <w:rPr>
          <w:rFonts w:ascii="Arial" w:hAnsi="Arial" w:cs="Arial"/>
          <w:sz w:val="20"/>
          <w:szCs w:val="20"/>
        </w:rPr>
        <w:t xml:space="preserve">. </w:t>
      </w:r>
      <w:r w:rsidR="004177EE">
        <w:rPr>
          <w:rFonts w:ascii="Arial" w:hAnsi="Arial" w:cs="Arial"/>
          <w:sz w:val="20"/>
          <w:szCs w:val="20"/>
        </w:rPr>
        <w:t>Детаљан</w:t>
      </w:r>
      <w:r w:rsidR="00C24625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пис</w:t>
      </w:r>
      <w:r w:rsidR="00C24625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еализован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4177EE">
        <w:rPr>
          <w:rFonts w:ascii="Arial" w:hAnsi="Arial" w:cs="Arial"/>
          <w:sz w:val="20"/>
          <w:szCs w:val="20"/>
        </w:rPr>
        <w:t>б</w:t>
      </w:r>
      <w:r w:rsidRPr="00ED00EE">
        <w:rPr>
          <w:rFonts w:ascii="Arial" w:hAnsi="Arial" w:cs="Arial"/>
          <w:sz w:val="20"/>
          <w:szCs w:val="20"/>
        </w:rPr>
        <w:t xml:space="preserve">. </w:t>
      </w:r>
      <w:r w:rsidR="004177EE">
        <w:rPr>
          <w:rFonts w:ascii="Arial" w:hAnsi="Arial" w:cs="Arial"/>
          <w:sz w:val="20"/>
          <w:szCs w:val="20"/>
        </w:rPr>
        <w:t>Финансијски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звјештај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трошку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биј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љедећ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елементима</w:t>
      </w:r>
      <w:r w:rsidRPr="00ED00EE">
        <w:rPr>
          <w:rFonts w:ascii="Arial" w:hAnsi="Arial" w:cs="Arial"/>
          <w:sz w:val="20"/>
          <w:szCs w:val="20"/>
        </w:rPr>
        <w:t>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</w:t>
      </w:r>
      <w:r w:rsidR="00E0797E">
        <w:rPr>
          <w:rFonts w:ascii="Arial" w:hAnsi="Arial" w:cs="Arial"/>
          <w:sz w:val="20"/>
          <w:szCs w:val="20"/>
        </w:rPr>
        <w:t xml:space="preserve">     - </w:t>
      </w:r>
      <w:r w:rsidR="004177EE">
        <w:rPr>
          <w:rFonts w:ascii="Arial" w:hAnsi="Arial" w:cs="Arial"/>
          <w:sz w:val="20"/>
          <w:szCs w:val="20"/>
        </w:rPr>
        <w:t>евиден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куп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ихо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зносим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чешћ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   </w:t>
      </w:r>
      <w:r w:rsidR="00134CD8">
        <w:rPr>
          <w:rFonts w:ascii="Arial" w:hAnsi="Arial" w:cs="Arial"/>
          <w:sz w:val="20"/>
          <w:szCs w:val="20"/>
        </w:rPr>
        <w:tab/>
      </w:r>
      <w:r w:rsidR="004177EE">
        <w:rPr>
          <w:rFonts w:ascii="Arial" w:hAnsi="Arial" w:cs="Arial"/>
          <w:sz w:val="20"/>
          <w:szCs w:val="20"/>
        </w:rPr>
        <w:t>суфинансијер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кључујућ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властит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чешће</w:t>
      </w:r>
      <w:r w:rsidRPr="00ED00EE">
        <w:rPr>
          <w:rFonts w:ascii="Arial" w:hAnsi="Arial" w:cs="Arial"/>
          <w:sz w:val="20"/>
          <w:szCs w:val="20"/>
        </w:rPr>
        <w:t>,</w:t>
      </w:r>
    </w:p>
    <w:p w:rsidR="00134CD8" w:rsidRPr="00ED00EE" w:rsidRDefault="00AB2A29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</w:t>
      </w:r>
      <w:r w:rsidR="004177EE">
        <w:rPr>
          <w:rFonts w:ascii="Arial" w:hAnsi="Arial" w:cs="Arial"/>
          <w:sz w:val="20"/>
          <w:szCs w:val="20"/>
        </w:rPr>
        <w:t>прегле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куп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трошко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вез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еализациј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јек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азврста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родн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групама</w:t>
      </w:r>
      <w:r w:rsidR="00134CD8" w:rsidRPr="00134CD8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 xml:space="preserve">-  </w:t>
      </w:r>
      <w:r w:rsidR="004177EE">
        <w:rPr>
          <w:rFonts w:ascii="Arial" w:hAnsi="Arial" w:cs="Arial"/>
          <w:sz w:val="20"/>
          <w:szCs w:val="20"/>
        </w:rPr>
        <w:t>копије</w:t>
      </w:r>
      <w:r w:rsidR="006A2816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финансијско</w:t>
      </w:r>
      <w:r w:rsidRPr="00ED00EE">
        <w:rPr>
          <w:rFonts w:ascii="Arial" w:hAnsi="Arial" w:cs="Arial"/>
          <w:sz w:val="20"/>
          <w:szCs w:val="20"/>
        </w:rPr>
        <w:t>-</w:t>
      </w:r>
      <w:r w:rsidR="004177EE">
        <w:rPr>
          <w:rFonts w:ascii="Arial" w:hAnsi="Arial" w:cs="Arial"/>
          <w:sz w:val="20"/>
          <w:szCs w:val="20"/>
        </w:rPr>
        <w:t>рачуноводств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кумен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сно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кој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зврше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лаћањ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6.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луча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ројекат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иј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еализов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ланир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оку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ставићем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етаљ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бразложењ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азлозим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4177EE">
        <w:rPr>
          <w:rFonts w:ascii="Arial" w:hAnsi="Arial" w:cs="Arial"/>
          <w:sz w:val="20"/>
          <w:szCs w:val="20"/>
        </w:rPr>
        <w:t>кашњењ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ок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реализацију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стог</w:t>
      </w:r>
      <w:r w:rsidR="00D32C22">
        <w:rPr>
          <w:rFonts w:ascii="Arial" w:hAnsi="Arial" w:cs="Arial"/>
          <w:sz w:val="20"/>
          <w:szCs w:val="20"/>
        </w:rPr>
        <w:t xml:space="preserve">, </w:t>
      </w:r>
      <w:r w:rsidR="004177EE">
        <w:rPr>
          <w:rFonts w:ascii="Arial" w:hAnsi="Arial" w:cs="Arial"/>
          <w:sz w:val="20"/>
          <w:szCs w:val="20"/>
        </w:rPr>
        <w:t>т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звод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банк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ил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е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руг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ока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којим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потврђуј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да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и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ненамјенс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4177EE">
        <w:rPr>
          <w:rFonts w:ascii="Arial" w:hAnsi="Arial" w:cs="Arial"/>
          <w:sz w:val="20"/>
          <w:szCs w:val="20"/>
        </w:rPr>
        <w:t>утрошен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4177EE" w:rsidP="001F3FFB">
      <w:pPr>
        <w:ind w:left="288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М</w:t>
      </w:r>
      <w:r w:rsidR="00AB2A29" w:rsidRPr="001F3FFB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П</w:t>
      </w:r>
      <w:r w:rsidR="00AB2A29" w:rsidRPr="001F3FFB">
        <w:rPr>
          <w:rFonts w:ascii="Arial" w:hAnsi="Arial" w:cs="Arial"/>
          <w:sz w:val="22"/>
          <w:szCs w:val="22"/>
        </w:rPr>
        <w:t xml:space="preserve">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4177EE">
        <w:rPr>
          <w:rFonts w:ascii="Arial" w:hAnsi="Arial" w:cs="Arial"/>
          <w:sz w:val="22"/>
          <w:szCs w:val="22"/>
        </w:rPr>
        <w:t xml:space="preserve">                          Потпис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4177EE">
        <w:rPr>
          <w:rFonts w:ascii="Arial" w:hAnsi="Arial" w:cs="Arial"/>
          <w:sz w:val="22"/>
          <w:szCs w:val="22"/>
        </w:rPr>
        <w:t>овлаштене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4177EE">
        <w:rPr>
          <w:rFonts w:ascii="Arial" w:hAnsi="Arial" w:cs="Arial"/>
          <w:sz w:val="22"/>
          <w:szCs w:val="22"/>
        </w:rPr>
        <w:t>особе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4177EE">
        <w:rPr>
          <w:rFonts w:ascii="Arial" w:hAnsi="Arial" w:cs="Arial"/>
          <w:sz w:val="22"/>
          <w:szCs w:val="22"/>
        </w:rPr>
        <w:t>подносиоца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4177EE">
        <w:rPr>
          <w:rFonts w:ascii="Arial" w:hAnsi="Arial" w:cs="Arial"/>
          <w:sz w:val="22"/>
          <w:szCs w:val="22"/>
        </w:rPr>
        <w:t>захтјева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4177EE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Датум</w:t>
      </w:r>
      <w:r w:rsidR="00AB2A29" w:rsidRPr="001F3FFB">
        <w:rPr>
          <w:rFonts w:ascii="Arial" w:hAnsi="Arial" w:cs="Arial"/>
          <w:sz w:val="22"/>
          <w:szCs w:val="22"/>
        </w:rPr>
        <w:t>……………………</w:t>
      </w:r>
    </w:p>
    <w:p w:rsidR="00243648" w:rsidRDefault="00243648" w:rsidP="00355344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6809BA" w:rsidRPr="00A77302" w:rsidRDefault="006809BA" w:rsidP="003549E1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="00F92578" w:rsidRPr="00A77302" w:rsidRDefault="004177EE" w:rsidP="003549E1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Критериј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за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цјену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пројеката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расподјелу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средстава</w:t>
      </w:r>
    </w:p>
    <w:p w:rsidR="00F92578" w:rsidRPr="00A77302" w:rsidRDefault="004177EE" w:rsidP="003549E1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>за</w:t>
      </w:r>
      <w:r w:rsidR="00F92578" w:rsidRPr="00A77302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програме</w:t>
      </w:r>
      <w:r w:rsidR="00F92578" w:rsidRPr="00A77302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</w:rPr>
        <w:t>из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ласт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предшколског</w:t>
      </w:r>
      <w:r w:rsidR="00A87057"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</w:rPr>
        <w:t>основног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средњег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разовања</w:t>
      </w:r>
    </w:p>
    <w:p w:rsidR="00F92578" w:rsidRPr="00A77302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A77302" w:rsidRDefault="004177EE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Апликациј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лаца</w:t>
      </w:r>
      <w:r w:rsidR="006F2217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6F2217" w:rsidRPr="00A77302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који</w:t>
      </w:r>
      <w:r w:rsidR="006F2217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з</w:t>
      </w:r>
      <w:r w:rsidR="006F2217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</w:t>
      </w:r>
      <w:r w:rsidR="000C35F1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ажен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ексту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F92578" w:rsidRPr="00A77302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Федерално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о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ћ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азматрат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вршит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цјењивањ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нову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љедећих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ритерија</w:t>
      </w:r>
      <w:r w:rsidR="00F92578" w:rsidRPr="00A77302">
        <w:rPr>
          <w:rFonts w:ascii="Arial" w:hAnsi="Arial" w:cs="Arial"/>
          <w:sz w:val="22"/>
          <w:szCs w:val="22"/>
        </w:rPr>
        <w:t>:</w:t>
      </w: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0077B2" w:rsidRDefault="00EA6CB3" w:rsidP="000077B2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„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одршк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ројектим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обољшањ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инклузивности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редшколског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,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основног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редњег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образовања</w:t>
      </w:r>
      <w:r w:rsidRPr="000077B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4177EE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врх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рограм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: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бољшањ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кљученос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сло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валите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ањ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школск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станов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њ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љедећ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руп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себ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реб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: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ешкоћ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о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падни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омск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ционалнос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роди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тањ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оцијал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реб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жив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даље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урал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ин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њив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руп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алент</w:t>
      </w:r>
      <w:r w:rsidR="00AA3A55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ван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дарен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4177EE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Извори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редстав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: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ци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ос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Херцегови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2023.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один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„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лужбе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ови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ци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“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рој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6/23)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4177EE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Критерији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расподјелу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редстава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: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ратак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пис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пликан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нос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рганизаци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/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ћ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мплементира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а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локру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д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адровск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сторн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сурс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рганизациј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сполаж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),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валите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једлог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сан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пис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бле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с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E6CA1" w:rsidRPr="009E6CA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ефинис</w:t>
      </w:r>
      <w:r w:rsidRPr="009E6CA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н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љев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чекиван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зулта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љ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руп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чекиван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рој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рисни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ључ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ктивнос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циј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енцијал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изи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E6CA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вoђењ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гр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);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етаљ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ложењ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реб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изацијо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сп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виђе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гој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оцијал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ина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стигну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ив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фирмациј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ндивидуално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ступ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вако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тет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клад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његов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реб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огућност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; 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везанос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ложено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гр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тход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ктивност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нос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стигну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зулта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тходно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ериод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етаљ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рађен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с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веде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вор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инансирањ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ласти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нациј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ци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едини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окал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моуправ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).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в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тавк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левант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изаци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гој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ктивнос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веде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једлог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нос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тавк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тврђен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д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а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едукаци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ставни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нос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лико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абир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ћ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а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ма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љ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ој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актич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јештин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д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ниц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себ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реб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0077B2" w:rsidRPr="000077B2" w:rsidRDefault="004177EE" w:rsidP="004177E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д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а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кључу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нгажовањ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систена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став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нос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ћ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а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виђа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4177E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нгажовањ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валификовано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адр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д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о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ешкоћ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о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виђа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чи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рживос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0077B2" w:rsidRPr="000077B2" w:rsidRDefault="004177EE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д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а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чиј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љн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руп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ешкоћ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оју</w:t>
      </w:r>
      <w:r w:rsidR="009E6CA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,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нос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ћ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а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школск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стано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њ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е</w:t>
      </w:r>
      <w:r w:rsidR="00C24625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изу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а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радњ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гистрoва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дружењ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одитељ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ешкоћ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о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/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левант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дружењ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локруг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во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д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ма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спект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нклузи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јец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ешкоћ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о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4177EE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lastRenderedPageBreak/>
        <w:t>Подрш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бољшањ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нклузивнос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школско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о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њег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ања</w:t>
      </w:r>
      <w:r w:rsidR="00C24625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ланира</w:t>
      </w:r>
      <w:r w:rsidR="00C24625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е</w:t>
      </w:r>
      <w:r w:rsidR="00C24625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изова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роз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дшколск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станов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њ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бавц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време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идактичк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а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говарајућ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тручн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итератур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ставник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стицај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едукациј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ставни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труч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радни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гој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станов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нгажовањ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систена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став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ниц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ешкоћ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ој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рганизовањ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лубов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лад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аленат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дарен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ник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их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ктивнос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аћењ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д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даре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алентова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ници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гој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и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становам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0077B2" w:rsidRPr="000077B2" w:rsidRDefault="004177EE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обр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лн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инистарств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ања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ук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ће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жан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аксималној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риједности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7.000,00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М</w:t>
      </w:r>
      <w:r w:rsidR="000077B2"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. 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одршка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библиотекама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основних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и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редњих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школа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ради</w:t>
      </w:r>
      <w:r w:rsidR="0031763F" w:rsidRPr="0031763F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јачања</w:t>
      </w:r>
      <w:r w:rsidR="0031763F" w:rsidRPr="0031763F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језичко</w:t>
      </w:r>
      <w:r w:rsidR="0031763F" w:rsidRPr="0031763F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-</w:t>
      </w:r>
      <w:r w:rsidR="004177EE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комуникацијских</w:t>
      </w:r>
      <w:r w:rsidR="0031763F" w:rsidRPr="0031763F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4177EE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компетенциј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31763F" w:rsidRPr="0031763F" w:rsidRDefault="004177EE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  <w:r>
        <w:rPr>
          <w:rFonts w:ascii="Arial" w:hAnsi="Arial" w:cs="Arial"/>
          <w:b/>
          <w:bCs/>
          <w:color w:val="000000" w:themeColor="text1"/>
          <w:lang w:val="hr-BA"/>
        </w:rPr>
        <w:t>Сврха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hr-BA"/>
        </w:rPr>
        <w:t>програма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: </w:t>
      </w:r>
      <w:r>
        <w:rPr>
          <w:rFonts w:ascii="Arial" w:hAnsi="Arial" w:cs="Arial"/>
          <w:bCs/>
          <w:color w:val="000000" w:themeColor="text1"/>
          <w:lang w:val="hr-BA"/>
        </w:rPr>
        <w:t>Подршком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опремању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библиотек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јавн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основн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јавн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редњ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школ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оснажит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библиотечк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фонд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lang w:val="hr-BA"/>
        </w:rPr>
        <w:t>првенствено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књигам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школск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лектир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lang w:val="hr-BA"/>
        </w:rPr>
        <w:t>допринијет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јачањ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језичко</w:t>
      </w:r>
      <w:r w:rsidR="0031763F" w:rsidRPr="0031763F">
        <w:rPr>
          <w:rFonts w:ascii="Arial" w:hAnsi="Arial" w:cs="Arial"/>
          <w:color w:val="000000" w:themeColor="text1"/>
          <w:lang w:val="hr-BA"/>
        </w:rPr>
        <w:t>-</w:t>
      </w:r>
      <w:r>
        <w:rPr>
          <w:rFonts w:ascii="Arial" w:hAnsi="Arial" w:cs="Arial"/>
          <w:color w:val="000000" w:themeColor="text1"/>
          <w:lang w:val="hr-BA"/>
        </w:rPr>
        <w:t>комуникацијских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компетенциј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код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ученик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наставник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, </w:t>
      </w:r>
      <w:r>
        <w:rPr>
          <w:rFonts w:ascii="Arial" w:hAnsi="Arial" w:cs="Arial"/>
          <w:color w:val="000000" w:themeColor="text1"/>
          <w:lang w:val="hr-BA"/>
        </w:rPr>
        <w:t>подић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ниво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читалачк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исменос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, </w:t>
      </w:r>
      <w:r>
        <w:rPr>
          <w:rFonts w:ascii="Arial" w:hAnsi="Arial" w:cs="Arial"/>
          <w:color w:val="000000" w:themeColor="text1"/>
          <w:lang w:val="hr-BA"/>
        </w:rPr>
        <w:t>унаприједи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одгојно</w:t>
      </w:r>
      <w:r w:rsidR="0031763F" w:rsidRPr="0031763F">
        <w:rPr>
          <w:rFonts w:ascii="Arial" w:hAnsi="Arial" w:cs="Arial"/>
          <w:color w:val="000000" w:themeColor="text1"/>
          <w:lang w:val="hr-BA"/>
        </w:rPr>
        <w:t>-</w:t>
      </w:r>
      <w:r>
        <w:rPr>
          <w:rFonts w:ascii="Arial" w:hAnsi="Arial" w:cs="Arial"/>
          <w:color w:val="000000" w:themeColor="text1"/>
          <w:lang w:val="hr-BA"/>
        </w:rPr>
        <w:t>образовн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рад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, </w:t>
      </w:r>
      <w:r>
        <w:rPr>
          <w:rFonts w:ascii="Arial" w:hAnsi="Arial" w:cs="Arial"/>
          <w:color w:val="000000" w:themeColor="text1"/>
          <w:lang w:val="hr-BA"/>
        </w:rPr>
        <w:t>развија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активнос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з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одизањ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мотивациј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з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читањ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уђењ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интересовањ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з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књиг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, </w:t>
      </w:r>
      <w:r w:rsidR="002F10B5" w:rsidRPr="002F10B5">
        <w:rPr>
          <w:rFonts w:ascii="Arial" w:hAnsi="Arial" w:cs="Arial"/>
          <w:color w:val="000000" w:themeColor="text1"/>
          <w:lang w:val="hr-BA"/>
        </w:rPr>
        <w:t>редефинис</w:t>
      </w:r>
      <w:r w:rsidRPr="002F10B5">
        <w:rPr>
          <w:rFonts w:ascii="Arial" w:hAnsi="Arial" w:cs="Arial"/>
          <w:color w:val="000000" w:themeColor="text1"/>
          <w:lang w:val="hr-BA"/>
        </w:rPr>
        <w:t>а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традиционалн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улог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иблиотек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, </w:t>
      </w:r>
      <w:r>
        <w:rPr>
          <w:rFonts w:ascii="Arial" w:hAnsi="Arial" w:cs="Arial"/>
          <w:color w:val="000000" w:themeColor="text1"/>
          <w:lang w:val="hr-BA"/>
        </w:rPr>
        <w:t>јача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значај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иблиотекарск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рофесиј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интеракциј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школских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иблиотекар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с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свим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учесницим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одгојно</w:t>
      </w:r>
      <w:r w:rsidR="0031763F" w:rsidRPr="0031763F">
        <w:rPr>
          <w:rFonts w:ascii="Arial" w:hAnsi="Arial" w:cs="Arial"/>
          <w:color w:val="000000" w:themeColor="text1"/>
          <w:lang w:val="hr-BA"/>
        </w:rPr>
        <w:t>-</w:t>
      </w:r>
      <w:r>
        <w:rPr>
          <w:rFonts w:ascii="Arial" w:hAnsi="Arial" w:cs="Arial"/>
          <w:color w:val="000000" w:themeColor="text1"/>
          <w:lang w:val="hr-BA"/>
        </w:rPr>
        <w:t>образовног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роцес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, </w:t>
      </w:r>
      <w:r>
        <w:rPr>
          <w:rFonts w:ascii="Arial" w:hAnsi="Arial" w:cs="Arial"/>
          <w:color w:val="000000" w:themeColor="text1"/>
          <w:lang w:val="hr-BA"/>
        </w:rPr>
        <w:t>да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одстрек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иновативним</w:t>
      </w:r>
      <w:r w:rsidR="00C24625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ројектима</w:t>
      </w:r>
      <w:r w:rsidR="00C24625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који</w:t>
      </w:r>
      <w:r w:rsidR="00C24625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се</w:t>
      </w:r>
      <w:r w:rsidR="00C24625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реализуј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оквир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школск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иблиотек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т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развијат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техничк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ретпоставк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з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лакш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приступ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дигиталним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садржајима</w:t>
      </w:r>
      <w:r w:rsidR="0031763F" w:rsidRPr="0031763F">
        <w:rPr>
          <w:rFonts w:ascii="Arial" w:hAnsi="Arial" w:cs="Arial"/>
          <w:color w:val="000000" w:themeColor="text1"/>
          <w:lang w:val="hr-BA"/>
        </w:rPr>
        <w:t>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</w:p>
    <w:p w:rsidR="0031763F" w:rsidRPr="0031763F" w:rsidRDefault="002F10B5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  <w:r>
        <w:rPr>
          <w:rFonts w:ascii="Arial" w:hAnsi="Arial" w:cs="Arial"/>
          <w:b/>
          <w:bCs/>
          <w:color w:val="000000" w:themeColor="text1"/>
          <w:lang w:val="hr-BA"/>
        </w:rPr>
        <w:t>Извори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hr-BA"/>
        </w:rPr>
        <w:t>средстава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>: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уџет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Федерациј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осн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Херцеговин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за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2023. </w:t>
      </w:r>
      <w:r>
        <w:rPr>
          <w:rFonts w:ascii="Arial" w:hAnsi="Arial" w:cs="Arial"/>
          <w:color w:val="000000" w:themeColor="text1"/>
          <w:lang w:val="hr-BA"/>
        </w:rPr>
        <w:t>годину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(„</w:t>
      </w:r>
      <w:r>
        <w:rPr>
          <w:rFonts w:ascii="Arial" w:hAnsi="Arial" w:cs="Arial"/>
          <w:color w:val="000000" w:themeColor="text1"/>
          <w:lang w:val="hr-BA"/>
        </w:rPr>
        <w:t>Службен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новин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Федерације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</w:t>
      </w:r>
      <w:r>
        <w:rPr>
          <w:rFonts w:ascii="Arial" w:hAnsi="Arial" w:cs="Arial"/>
          <w:color w:val="000000" w:themeColor="text1"/>
          <w:lang w:val="hr-BA"/>
        </w:rPr>
        <w:t>БиХ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“, </w:t>
      </w:r>
      <w:r>
        <w:rPr>
          <w:rFonts w:ascii="Arial" w:hAnsi="Arial" w:cs="Arial"/>
          <w:color w:val="000000" w:themeColor="text1"/>
          <w:lang w:val="hr-BA"/>
        </w:rPr>
        <w:t>број</w:t>
      </w:r>
      <w:r w:rsidR="0031763F" w:rsidRPr="0031763F">
        <w:rPr>
          <w:rFonts w:ascii="Arial" w:hAnsi="Arial" w:cs="Arial"/>
          <w:color w:val="000000" w:themeColor="text1"/>
          <w:lang w:val="hr-BA"/>
        </w:rPr>
        <w:t xml:space="preserve"> 6/23)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</w:p>
    <w:p w:rsidR="0031763F" w:rsidRPr="0031763F" w:rsidRDefault="002F10B5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  <w:r>
        <w:rPr>
          <w:rFonts w:ascii="Arial" w:hAnsi="Arial" w:cs="Arial"/>
          <w:b/>
          <w:bCs/>
          <w:color w:val="000000" w:themeColor="text1"/>
          <w:lang w:val="hr-BA"/>
        </w:rPr>
        <w:t>Критерији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hr-BA"/>
        </w:rPr>
        <w:t>за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hr-BA"/>
        </w:rPr>
        <w:t>расподјелу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hr-BA"/>
        </w:rPr>
        <w:t>средстава</w:t>
      </w:r>
      <w:r w:rsidR="0031763F" w:rsidRPr="0031763F">
        <w:rPr>
          <w:rFonts w:ascii="Arial" w:hAnsi="Arial" w:cs="Arial"/>
          <w:b/>
          <w:bCs/>
          <w:color w:val="000000" w:themeColor="text1"/>
          <w:lang w:val="hr-BA"/>
        </w:rPr>
        <w:t>:</w:t>
      </w:r>
    </w:p>
    <w:p w:rsidR="0031763F" w:rsidRPr="0031763F" w:rsidRDefault="002F10B5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>
        <w:rPr>
          <w:rFonts w:ascii="Arial" w:hAnsi="Arial" w:cs="Arial"/>
          <w:bCs/>
          <w:color w:val="000000" w:themeColor="text1"/>
          <w:lang w:val="hr-BA"/>
        </w:rPr>
        <w:t>Квалитет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онуђеног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ројек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аспек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методологије израде, односно јасно дефинисан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циљев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метод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ровођењ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ројектн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активност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>;</w:t>
      </w:r>
    </w:p>
    <w:p w:rsidR="0031763F" w:rsidRPr="0031763F" w:rsidRDefault="002F10B5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>
        <w:rPr>
          <w:rFonts w:ascii="Arial" w:hAnsi="Arial" w:cs="Arial"/>
          <w:bCs/>
          <w:color w:val="000000" w:themeColor="text1"/>
          <w:lang w:val="hr-BA"/>
        </w:rPr>
        <w:t>Прецизно дефинисан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циљн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груп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број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корисник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ројек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>;</w:t>
      </w:r>
    </w:p>
    <w:p w:rsidR="0031763F" w:rsidRPr="0031763F" w:rsidRDefault="002F10B5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>
        <w:rPr>
          <w:rFonts w:ascii="Arial" w:hAnsi="Arial" w:cs="Arial"/>
          <w:bCs/>
          <w:color w:val="000000" w:themeColor="text1"/>
          <w:lang w:val="hr-BA"/>
        </w:rPr>
        <w:t>Износ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редстав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отребн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з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реализацију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ројек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lang w:val="hr-BA"/>
        </w:rPr>
        <w:t>односно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учешћ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друг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финансијер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л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учесник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у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финансирању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ројек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(</w:t>
      </w:r>
      <w:r>
        <w:rPr>
          <w:rFonts w:ascii="Arial" w:hAnsi="Arial" w:cs="Arial"/>
          <w:bCs/>
          <w:color w:val="000000" w:themeColor="text1"/>
          <w:lang w:val="hr-BA"/>
        </w:rPr>
        <w:t>власти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редств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lang w:val="hr-BA"/>
        </w:rPr>
        <w:t>донациј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lang w:val="hr-BA"/>
        </w:rPr>
        <w:t>средств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з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буџе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Федерациј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БиХ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lang w:val="hr-BA"/>
        </w:rPr>
        <w:t>средств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з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bookmarkStart w:id="0" w:name="_GoBack"/>
      <w:bookmarkEnd w:id="0"/>
      <w:r>
        <w:rPr>
          <w:rFonts w:ascii="Arial" w:hAnsi="Arial" w:cs="Arial"/>
          <w:bCs/>
          <w:color w:val="000000" w:themeColor="text1"/>
          <w:lang w:val="hr-BA"/>
        </w:rPr>
        <w:t>буџет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јединиц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локалне</w:t>
      </w:r>
      <w:r w:rsidR="00670CDE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амоуправе</w:t>
      </w:r>
      <w:r w:rsidR="00670CDE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</w:t>
      </w:r>
      <w:r w:rsidR="00670CDE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других</w:t>
      </w:r>
      <w:r w:rsidR="00670CDE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редстава</w:t>
      </w:r>
      <w:r w:rsidR="00670CDE">
        <w:rPr>
          <w:rFonts w:ascii="Arial" w:hAnsi="Arial" w:cs="Arial"/>
          <w:bCs/>
          <w:color w:val="000000" w:themeColor="text1"/>
          <w:lang w:val="hr-BA"/>
        </w:rPr>
        <w:t>);</w:t>
      </w:r>
    </w:p>
    <w:p w:rsidR="0031763F" w:rsidRPr="0031763F" w:rsidRDefault="002F10B5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>
        <w:rPr>
          <w:rFonts w:ascii="Arial" w:hAnsi="Arial" w:cs="Arial"/>
          <w:bCs/>
          <w:color w:val="000000" w:themeColor="text1"/>
          <w:lang w:val="hr-BA"/>
        </w:rPr>
        <w:t>Пројектни</w:t>
      </w:r>
      <w:r w:rsidR="00EC66D1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риједлог</w:t>
      </w:r>
      <w:r w:rsidR="00EC66D1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треб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адржават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опис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литератур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>/</w:t>
      </w:r>
      <w:r>
        <w:rPr>
          <w:rFonts w:ascii="Arial" w:hAnsi="Arial" w:cs="Arial"/>
          <w:bCs/>
          <w:color w:val="000000" w:themeColor="text1"/>
          <w:lang w:val="hr-BA"/>
        </w:rPr>
        <w:t>ил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опрем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кој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с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ланир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набавит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>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</w:p>
    <w:p w:rsidR="0031763F" w:rsidRPr="0031763F" w:rsidRDefault="002F10B5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>
        <w:rPr>
          <w:rFonts w:ascii="Arial" w:hAnsi="Arial" w:cs="Arial"/>
          <w:bCs/>
          <w:color w:val="000000" w:themeColor="text1"/>
          <w:lang w:val="hr-BA"/>
        </w:rPr>
        <w:t>Пројект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кој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одобр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Федерално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министарство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образовања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наук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биће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подржан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у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максималној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вриједности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lang w:val="hr-BA"/>
        </w:rPr>
        <w:t>до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4.000,00 </w:t>
      </w:r>
      <w:r>
        <w:rPr>
          <w:rFonts w:ascii="Arial" w:hAnsi="Arial" w:cs="Arial"/>
          <w:bCs/>
          <w:color w:val="000000" w:themeColor="text1"/>
          <w:lang w:val="hr-BA"/>
        </w:rPr>
        <w:t>КМ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. </w:t>
      </w: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6C33E3" w:rsidRPr="006C33E3" w:rsidRDefault="002F10B5" w:rsidP="006C33E3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b/>
          <w:color w:val="000000"/>
          <w:lang w:val="hr-BA"/>
        </w:rPr>
        <w:t>Подршка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програмима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обуке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, </w:t>
      </w:r>
      <w:r>
        <w:rPr>
          <w:rFonts w:ascii="Arial" w:hAnsi="Arial" w:cs="Arial"/>
          <w:b/>
          <w:color w:val="000000"/>
          <w:lang w:val="hr-BA"/>
        </w:rPr>
        <w:t>стручног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оспособљавања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и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усавршавања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одраслих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особа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с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фокусом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на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жене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ради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лакше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интеграције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на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тржиште</w:t>
      </w:r>
      <w:r w:rsidR="006C33E3" w:rsidRP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рада</w:t>
      </w:r>
    </w:p>
    <w:p w:rsidR="006C33E3" w:rsidRDefault="006C33E3" w:rsidP="006C33E3">
      <w:pPr>
        <w:rPr>
          <w:rFonts w:ascii="Arial" w:hAnsi="Arial" w:cs="Arial"/>
          <w:color w:val="000000"/>
          <w:lang w:val="hr-BA"/>
        </w:rPr>
      </w:pPr>
    </w:p>
    <w:p w:rsidR="006C33E3" w:rsidRPr="00422841" w:rsidRDefault="002F10B5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b/>
          <w:color w:val="000000"/>
          <w:lang w:val="hr-BA"/>
        </w:rPr>
        <w:t>Сврха</w:t>
      </w:r>
      <w:r w:rsidR="006C33E3">
        <w:rPr>
          <w:rFonts w:ascii="Arial" w:hAnsi="Arial" w:cs="Arial"/>
          <w:b/>
          <w:color w:val="000000"/>
          <w:lang w:val="hr-BA"/>
        </w:rPr>
        <w:t xml:space="preserve"> </w:t>
      </w:r>
      <w:r>
        <w:rPr>
          <w:rFonts w:ascii="Arial" w:hAnsi="Arial" w:cs="Arial"/>
          <w:b/>
          <w:color w:val="000000"/>
          <w:lang w:val="hr-BA"/>
        </w:rPr>
        <w:t>програма</w:t>
      </w:r>
      <w:r w:rsidR="006C33E3">
        <w:rPr>
          <w:rFonts w:ascii="Arial" w:hAnsi="Arial" w:cs="Arial"/>
          <w:b/>
          <w:color w:val="000000"/>
          <w:lang w:val="hr-BA"/>
        </w:rPr>
        <w:t>: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Интегрисање</w:t>
      </w:r>
      <w:r w:rsidR="006C33E3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компоненте</w:t>
      </w:r>
      <w:r w:rsidR="006C33E3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гендер</w:t>
      </w:r>
      <w:r w:rsidR="006C33E3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сензитивног</w:t>
      </w:r>
      <w:r w:rsidR="006C33E3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или</w:t>
      </w:r>
      <w:r w:rsidR="006C33E3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одговорног</w:t>
      </w:r>
      <w:r w:rsidR="006C33E3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>буџетирања</w:t>
      </w:r>
      <w:r w:rsidR="006C33E3"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, </w:t>
      </w:r>
      <w:r>
        <w:rPr>
          <w:rFonts w:ascii="Arial" w:hAnsi="Arial" w:cs="Arial"/>
          <w:lang w:val="hr-BA"/>
        </w:rPr>
        <w:t>унапређењ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вјештин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компетенциј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одраслих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особ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с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фокусом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н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же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кроз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програм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обуке</w:t>
      </w:r>
      <w:r w:rsidR="006C33E3">
        <w:rPr>
          <w:rFonts w:ascii="Arial" w:hAnsi="Arial" w:cs="Arial"/>
          <w:lang w:val="hr-BA"/>
        </w:rPr>
        <w:t xml:space="preserve">, </w:t>
      </w:r>
      <w:r>
        <w:rPr>
          <w:rFonts w:ascii="Arial" w:hAnsi="Arial" w:cs="Arial"/>
          <w:lang w:val="hr-BA"/>
        </w:rPr>
        <w:t>стручног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оспособљавањ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л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стручног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савршавањ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lastRenderedPageBreak/>
        <w:t>рад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њихов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лакш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нтеграциј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н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тржишт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рад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актив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партиципациј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друштвеном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животу</w:t>
      </w:r>
      <w:r w:rsidR="006C33E3">
        <w:rPr>
          <w:rFonts w:ascii="Arial" w:hAnsi="Arial" w:cs="Arial"/>
          <w:lang w:val="hr-BA"/>
        </w:rPr>
        <w:t xml:space="preserve">. </w:t>
      </w:r>
    </w:p>
    <w:p w:rsidR="006C33E3" w:rsidRDefault="002F10B5" w:rsidP="006C33E3">
      <w:pPr>
        <w:jc w:val="both"/>
        <w:rPr>
          <w:rFonts w:ascii="Arial" w:hAnsi="Arial" w:cs="Arial"/>
          <w:lang w:val="hr-BA"/>
        </w:rPr>
      </w:pPr>
      <w:r>
        <w:rPr>
          <w:rFonts w:ascii="Arial" w:hAnsi="Arial" w:cs="Arial"/>
          <w:lang w:val="hr-BA"/>
        </w:rPr>
        <w:t>Давањ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допринос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промоциј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људских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прав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сегменту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род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равноправност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јачањ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социо</w:t>
      </w:r>
      <w:r w:rsidR="006C33E3">
        <w:rPr>
          <w:rFonts w:ascii="Arial" w:hAnsi="Arial" w:cs="Arial"/>
          <w:lang w:val="hr-BA"/>
        </w:rPr>
        <w:t>-</w:t>
      </w:r>
      <w:r>
        <w:rPr>
          <w:rFonts w:ascii="Arial" w:hAnsi="Arial" w:cs="Arial"/>
          <w:lang w:val="hr-BA"/>
        </w:rPr>
        <w:t>економског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оснаживањ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жен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т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спостављањ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системског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приступ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елиминациј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стереотип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ограничењ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н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којим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с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заснивају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неједнакост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погледу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логе</w:t>
      </w:r>
      <w:r w:rsidR="006C33E3">
        <w:rPr>
          <w:rFonts w:ascii="Arial" w:hAnsi="Arial" w:cs="Arial"/>
          <w:lang w:val="hr-BA"/>
        </w:rPr>
        <w:t xml:space="preserve">, </w:t>
      </w:r>
      <w:r>
        <w:rPr>
          <w:rFonts w:ascii="Arial" w:hAnsi="Arial" w:cs="Arial"/>
          <w:lang w:val="hr-BA"/>
        </w:rPr>
        <w:t>статус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кључивањ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жена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у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друштве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токове</w:t>
      </w:r>
      <w:r w:rsidR="006C33E3">
        <w:rPr>
          <w:rFonts w:ascii="Arial" w:hAnsi="Arial" w:cs="Arial"/>
          <w:lang w:val="hr-BA"/>
        </w:rPr>
        <w:t xml:space="preserve">. </w:t>
      </w:r>
    </w:p>
    <w:p w:rsidR="006C33E3" w:rsidRDefault="006C33E3" w:rsidP="006C33E3">
      <w:pPr>
        <w:jc w:val="both"/>
        <w:rPr>
          <w:rFonts w:ascii="Arial" w:eastAsia="Calibri" w:hAnsi="Arial" w:cs="Arial"/>
          <w:bCs/>
          <w:color w:val="000000"/>
          <w:lang w:val="hr-BA"/>
        </w:rPr>
      </w:pPr>
    </w:p>
    <w:p w:rsidR="006C33E3" w:rsidRPr="00422841" w:rsidRDefault="002F10B5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b/>
          <w:bCs/>
          <w:color w:val="000000"/>
          <w:lang w:val="hr-BA"/>
        </w:rPr>
        <w:t>Извори</w:t>
      </w:r>
      <w:r w:rsidR="006C33E3">
        <w:rPr>
          <w:rFonts w:ascii="Arial" w:hAnsi="Arial" w:cs="Arial"/>
          <w:b/>
          <w:bCs/>
          <w:color w:val="000000"/>
          <w:lang w:val="hr-BA"/>
        </w:rPr>
        <w:t xml:space="preserve"> </w:t>
      </w:r>
      <w:r>
        <w:rPr>
          <w:rFonts w:ascii="Arial" w:hAnsi="Arial" w:cs="Arial"/>
          <w:b/>
          <w:bCs/>
          <w:color w:val="000000"/>
          <w:lang w:val="hr-BA"/>
        </w:rPr>
        <w:t>средстава</w:t>
      </w:r>
      <w:r w:rsidR="006C33E3">
        <w:rPr>
          <w:rFonts w:ascii="Arial" w:hAnsi="Arial" w:cs="Arial"/>
          <w:b/>
          <w:bCs/>
          <w:color w:val="000000"/>
          <w:lang w:val="hr-BA"/>
        </w:rPr>
        <w:t>: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lang w:val="hr-BA"/>
        </w:rPr>
        <w:t>Буџет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Федерациј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Бос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и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Херцегови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за</w:t>
      </w:r>
      <w:r w:rsidR="006C33E3">
        <w:rPr>
          <w:rFonts w:ascii="Arial" w:hAnsi="Arial" w:cs="Arial"/>
          <w:lang w:val="hr-BA"/>
        </w:rPr>
        <w:t xml:space="preserve"> 2023. </w:t>
      </w:r>
      <w:r>
        <w:rPr>
          <w:rFonts w:ascii="Arial" w:hAnsi="Arial" w:cs="Arial"/>
          <w:lang w:val="hr-BA"/>
        </w:rPr>
        <w:t>годину</w:t>
      </w:r>
      <w:r w:rsidR="006C33E3">
        <w:rPr>
          <w:rFonts w:ascii="Arial" w:hAnsi="Arial" w:cs="Arial"/>
          <w:lang w:val="hr-BA"/>
        </w:rPr>
        <w:t xml:space="preserve"> („</w:t>
      </w:r>
      <w:r>
        <w:rPr>
          <w:rFonts w:ascii="Arial" w:hAnsi="Arial" w:cs="Arial"/>
          <w:lang w:val="hr-BA"/>
        </w:rPr>
        <w:t>Службе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новин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Федерације</w:t>
      </w:r>
      <w:r w:rsidR="006C33E3">
        <w:rPr>
          <w:rFonts w:ascii="Arial" w:hAnsi="Arial" w:cs="Arial"/>
          <w:lang w:val="hr-BA"/>
        </w:rPr>
        <w:t xml:space="preserve"> </w:t>
      </w:r>
      <w:r>
        <w:rPr>
          <w:rFonts w:ascii="Arial" w:hAnsi="Arial" w:cs="Arial"/>
          <w:lang w:val="hr-BA"/>
        </w:rPr>
        <w:t>БиХ</w:t>
      </w:r>
      <w:r w:rsidR="006C33E3">
        <w:rPr>
          <w:rFonts w:ascii="Arial" w:hAnsi="Arial" w:cs="Arial"/>
          <w:lang w:val="hr-BA"/>
        </w:rPr>
        <w:t xml:space="preserve">“, </w:t>
      </w:r>
      <w:r>
        <w:rPr>
          <w:rFonts w:ascii="Arial" w:hAnsi="Arial" w:cs="Arial"/>
          <w:lang w:val="hr-BA"/>
        </w:rPr>
        <w:t>број</w:t>
      </w:r>
      <w:r w:rsidR="006C33E3">
        <w:rPr>
          <w:rFonts w:ascii="Arial" w:hAnsi="Arial" w:cs="Arial"/>
          <w:lang w:val="hr-BA"/>
        </w:rPr>
        <w:t xml:space="preserve"> 6/23).</w:t>
      </w:r>
    </w:p>
    <w:p w:rsidR="006C33E3" w:rsidRDefault="006C33E3" w:rsidP="006C33E3">
      <w:pPr>
        <w:jc w:val="both"/>
        <w:rPr>
          <w:rFonts w:ascii="Arial" w:eastAsia="Calibri" w:hAnsi="Arial" w:cs="Arial"/>
          <w:bCs/>
          <w:color w:val="000000"/>
          <w:lang w:val="hr-BA"/>
        </w:rPr>
      </w:pPr>
    </w:p>
    <w:p w:rsidR="006C33E3" w:rsidRDefault="002F10B5" w:rsidP="006C33E3">
      <w:pPr>
        <w:jc w:val="both"/>
        <w:rPr>
          <w:rFonts w:ascii="Arial" w:eastAsia="Calibri" w:hAnsi="Arial" w:cs="Arial"/>
          <w:b/>
          <w:bCs/>
          <w:color w:val="000000"/>
          <w:lang w:val="hr-BA"/>
        </w:rPr>
      </w:pPr>
      <w:r>
        <w:rPr>
          <w:rFonts w:ascii="Arial" w:eastAsia="Calibri" w:hAnsi="Arial" w:cs="Arial"/>
          <w:b/>
          <w:bCs/>
          <w:color w:val="000000"/>
          <w:lang w:val="hr-BA"/>
        </w:rPr>
        <w:t>Критерији</w:t>
      </w:r>
      <w:r w:rsidR="006C33E3">
        <w:rPr>
          <w:rFonts w:ascii="Arial" w:eastAsia="Calibri" w:hAnsi="Arial" w:cs="Arial"/>
          <w:b/>
          <w:bCs/>
          <w:color w:val="000000"/>
          <w:lang w:val="hr-BA"/>
        </w:rPr>
        <w:t xml:space="preserve"> </w:t>
      </w:r>
      <w:r>
        <w:rPr>
          <w:rFonts w:ascii="Arial" w:eastAsia="Calibri" w:hAnsi="Arial" w:cs="Arial"/>
          <w:b/>
          <w:bCs/>
          <w:color w:val="000000"/>
          <w:lang w:val="hr-BA"/>
        </w:rPr>
        <w:t>за</w:t>
      </w:r>
      <w:r w:rsidR="006C33E3">
        <w:rPr>
          <w:rFonts w:ascii="Arial" w:eastAsia="Calibri" w:hAnsi="Arial" w:cs="Arial"/>
          <w:b/>
          <w:bCs/>
          <w:color w:val="000000"/>
          <w:lang w:val="hr-BA"/>
        </w:rPr>
        <w:t xml:space="preserve"> </w:t>
      </w:r>
      <w:r>
        <w:rPr>
          <w:rFonts w:ascii="Arial" w:eastAsia="Calibri" w:hAnsi="Arial" w:cs="Arial"/>
          <w:b/>
          <w:bCs/>
          <w:color w:val="000000"/>
          <w:lang w:val="hr-BA"/>
        </w:rPr>
        <w:t>расподјелу</w:t>
      </w:r>
      <w:r w:rsidR="006C33E3">
        <w:rPr>
          <w:rFonts w:ascii="Arial" w:eastAsia="Calibri" w:hAnsi="Arial" w:cs="Arial"/>
          <w:b/>
          <w:bCs/>
          <w:color w:val="000000"/>
          <w:lang w:val="hr-BA"/>
        </w:rPr>
        <w:t xml:space="preserve"> </w:t>
      </w:r>
      <w:r>
        <w:rPr>
          <w:rFonts w:ascii="Arial" w:eastAsia="Calibri" w:hAnsi="Arial" w:cs="Arial"/>
          <w:b/>
          <w:bCs/>
          <w:color w:val="000000"/>
          <w:lang w:val="hr-BA"/>
        </w:rPr>
        <w:t>средстава</w:t>
      </w:r>
      <w:r w:rsidR="006C33E3">
        <w:rPr>
          <w:rFonts w:ascii="Arial" w:eastAsia="Calibri" w:hAnsi="Arial" w:cs="Arial"/>
          <w:b/>
          <w:bCs/>
          <w:color w:val="000000"/>
          <w:lang w:val="hr-BA"/>
        </w:rPr>
        <w:t>:</w:t>
      </w:r>
    </w:p>
    <w:p w:rsidR="006C33E3" w:rsidRDefault="002F10B5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Квалитет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иједлог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 xml:space="preserve"> (</w:t>
      </w:r>
      <w:r>
        <w:rPr>
          <w:rFonts w:ascii="Arial" w:hAnsi="Arial" w:cs="Arial"/>
          <w:color w:val="000000"/>
          <w:lang w:val="hr-BA"/>
        </w:rPr>
        <w:t>јасан опис проблема, јасно дефинисан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циљев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циљн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груп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чекиван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број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рисник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кључн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н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активности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пројекција потенцијалних ризика у провођењ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грам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л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опис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чекиваних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резултат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>);</w:t>
      </w:r>
    </w:p>
    <w:p w:rsidR="006C33E3" w:rsidRDefault="002F10B5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Детаљно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бразложењ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отреб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з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реализацијо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аспект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едвиђених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отреб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тржишт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рада</w:t>
      </w:r>
      <w:r w:rsidR="006C33E3">
        <w:rPr>
          <w:rFonts w:ascii="Arial" w:hAnsi="Arial" w:cs="Arial"/>
          <w:color w:val="000000"/>
          <w:lang w:val="hr-BA"/>
        </w:rPr>
        <w:t>;</w:t>
      </w:r>
    </w:p>
    <w:p w:rsidR="006C33E3" w:rsidRDefault="002F10B5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Повезаност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едложеног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грам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етходни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активностима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односно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остигнут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резултат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етходно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ериоду</w:t>
      </w:r>
      <w:r w:rsidR="006C33E3">
        <w:rPr>
          <w:rFonts w:ascii="Arial" w:hAnsi="Arial" w:cs="Arial"/>
          <w:color w:val="000000"/>
          <w:lang w:val="hr-BA"/>
        </w:rPr>
        <w:t>;</w:t>
      </w:r>
    </w:p>
    <w:p w:rsidR="006C33E3" w:rsidRDefault="002F10B5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Препорук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адлежног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министарств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бразовања</w:t>
      </w:r>
      <w:r w:rsidR="006C33E3">
        <w:rPr>
          <w:rFonts w:ascii="Arial" w:hAnsi="Arial" w:cs="Arial"/>
          <w:color w:val="000000"/>
          <w:lang w:val="hr-BA"/>
        </w:rPr>
        <w:t xml:space="preserve">; </w:t>
      </w:r>
    </w:p>
    <w:p w:rsidR="006C33E3" w:rsidRPr="003E030E" w:rsidRDefault="002F10B5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Уколико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ј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апликант</w:t>
      </w:r>
      <w:r w:rsidR="006C33E3">
        <w:rPr>
          <w:rFonts w:ascii="Arial" w:hAnsi="Arial" w:cs="Arial"/>
          <w:i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евладин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рганизација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потребно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ј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доставит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агласност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јавн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редњ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школ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јо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отврђуј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премност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ст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арадњ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вођењ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евладино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рганизацијо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ј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ј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апликант</w:t>
      </w:r>
      <w:r w:rsidR="006C33E3">
        <w:rPr>
          <w:rFonts w:ascii="Arial" w:hAnsi="Arial" w:cs="Arial"/>
          <w:color w:val="000000"/>
          <w:lang w:val="hr-BA"/>
        </w:rPr>
        <w:t>;</w:t>
      </w:r>
    </w:p>
    <w:p w:rsidR="006C33E3" w:rsidRPr="006C33E3" w:rsidRDefault="002F10B5" w:rsidP="006C33E3">
      <w:pPr>
        <w:pStyle w:val="ListParagraph"/>
        <w:numPr>
          <w:ilvl w:val="0"/>
          <w:numId w:val="37"/>
        </w:numPr>
        <w:rPr>
          <w:rFonts w:ascii="Arial" w:eastAsia="Calibri" w:hAnsi="Arial" w:cs="Arial"/>
          <w:color w:val="000000"/>
          <w:lang w:val="hr-BA" w:eastAsia="en-US"/>
        </w:rPr>
      </w:pPr>
      <w:r>
        <w:rPr>
          <w:rFonts w:ascii="Arial" w:eastAsia="Calibri" w:hAnsi="Arial" w:cs="Arial"/>
          <w:color w:val="000000"/>
          <w:lang w:val="hr-BA" w:eastAsia="en-US"/>
        </w:rPr>
        <w:t>Износ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средстав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потребних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з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реализацију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пројект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, </w:t>
      </w:r>
      <w:r>
        <w:rPr>
          <w:rFonts w:ascii="Arial" w:eastAsia="Calibri" w:hAnsi="Arial" w:cs="Arial"/>
          <w:color w:val="000000"/>
          <w:lang w:val="hr-BA" w:eastAsia="en-US"/>
        </w:rPr>
        <w:t>односно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учешћ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других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финансијер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или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учесник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у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финансирању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пројект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(</w:t>
      </w:r>
      <w:r>
        <w:rPr>
          <w:rFonts w:ascii="Arial" w:eastAsia="Calibri" w:hAnsi="Arial" w:cs="Arial"/>
          <w:color w:val="000000"/>
          <w:lang w:val="hr-BA" w:eastAsia="en-US"/>
        </w:rPr>
        <w:t>властит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средств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, </w:t>
      </w:r>
      <w:r>
        <w:rPr>
          <w:rFonts w:ascii="Arial" w:eastAsia="Calibri" w:hAnsi="Arial" w:cs="Arial"/>
          <w:color w:val="000000"/>
          <w:lang w:val="hr-BA" w:eastAsia="en-US"/>
        </w:rPr>
        <w:t>донациј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, </w:t>
      </w:r>
      <w:r>
        <w:rPr>
          <w:rFonts w:ascii="Arial" w:eastAsia="Calibri" w:hAnsi="Arial" w:cs="Arial"/>
          <w:color w:val="000000"/>
          <w:lang w:val="hr-BA" w:eastAsia="en-US"/>
        </w:rPr>
        <w:t>средств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из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буџет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Федерације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БиХ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, </w:t>
      </w:r>
      <w:r>
        <w:rPr>
          <w:rFonts w:ascii="Arial" w:eastAsia="Calibri" w:hAnsi="Arial" w:cs="Arial"/>
          <w:color w:val="000000"/>
          <w:lang w:val="hr-BA" w:eastAsia="en-US"/>
        </w:rPr>
        <w:t>средств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из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буџет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јединиц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локалне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самоуправе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и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других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 xml:space="preserve"> </w:t>
      </w:r>
      <w:r>
        <w:rPr>
          <w:rFonts w:ascii="Arial" w:eastAsia="Calibri" w:hAnsi="Arial" w:cs="Arial"/>
          <w:color w:val="000000"/>
          <w:lang w:val="hr-BA" w:eastAsia="en-US"/>
        </w:rPr>
        <w:t>средстава</w:t>
      </w:r>
      <w:r w:rsidR="006C33E3" w:rsidRPr="006C33E3">
        <w:rPr>
          <w:rFonts w:ascii="Arial" w:eastAsia="Calibri" w:hAnsi="Arial" w:cs="Arial"/>
          <w:color w:val="000000"/>
          <w:lang w:val="hr-BA" w:eastAsia="en-US"/>
        </w:rPr>
        <w:t>);</w:t>
      </w:r>
    </w:p>
    <w:p w:rsidR="006C33E3" w:rsidRDefault="002F10B5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Вријем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звођењ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грам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буке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стручног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способљавањ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л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тручног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усавршавања</w:t>
      </w:r>
      <w:r w:rsidR="006C33E3">
        <w:rPr>
          <w:rFonts w:ascii="Arial" w:hAnsi="Arial" w:cs="Arial"/>
          <w:color w:val="000000"/>
          <w:lang w:val="hr-BA"/>
        </w:rPr>
        <w:t>;</w:t>
      </w:r>
    </w:p>
    <w:p w:rsidR="006C33E3" w:rsidRDefault="002F10B5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Приоритет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илико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дабир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ћ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дат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јектим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чиј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рисниц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езапослен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жен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ј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мај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отреб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з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буком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стручни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способљавање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л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усавршавањем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с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циље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лакшег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запошљавања</w:t>
      </w:r>
      <w:r w:rsidR="006C33E3">
        <w:rPr>
          <w:rFonts w:ascii="Arial" w:hAnsi="Arial" w:cs="Arial"/>
          <w:color w:val="000000"/>
          <w:lang w:val="hr-BA"/>
        </w:rPr>
        <w:t>.</w:t>
      </w:r>
    </w:p>
    <w:p w:rsidR="006C33E3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</w:p>
    <w:p w:rsidR="006C33E3" w:rsidRDefault="002F10B5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Програ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ј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амијењен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јавни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редњи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школама</w:t>
      </w:r>
      <w:r w:rsidR="00C24625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је</w:t>
      </w:r>
      <w:r w:rsidR="00C24625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зводе</w:t>
      </w:r>
      <w:r w:rsidR="00C24625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</w:t>
      </w:r>
      <w:r w:rsidR="00C24625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реализуј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грам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буке</w:t>
      </w:r>
      <w:r w:rsidR="006C33E3">
        <w:rPr>
          <w:rFonts w:ascii="Arial" w:hAnsi="Arial" w:cs="Arial"/>
          <w:color w:val="000000"/>
          <w:lang w:val="hr-BA"/>
        </w:rPr>
        <w:t xml:space="preserve">, </w:t>
      </w:r>
      <w:r>
        <w:rPr>
          <w:rFonts w:ascii="Arial" w:hAnsi="Arial" w:cs="Arial"/>
          <w:color w:val="000000"/>
          <w:lang w:val="hr-BA"/>
        </w:rPr>
        <w:t>стручног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способљавањ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л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усавршавањ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евладиним</w:t>
      </w:r>
      <w:r w:rsidR="00C24625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рганизацијама</w:t>
      </w:r>
      <w:r w:rsidR="00C24625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је</w:t>
      </w:r>
      <w:r w:rsidR="00C24625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реализуј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аведен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рограм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арадњ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јавни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средњим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школама</w:t>
      </w:r>
      <w:r w:rsidR="006C33E3">
        <w:rPr>
          <w:rFonts w:ascii="Arial" w:hAnsi="Arial" w:cs="Arial"/>
          <w:color w:val="000000"/>
          <w:lang w:val="hr-BA"/>
        </w:rPr>
        <w:t>.</w:t>
      </w:r>
    </w:p>
    <w:p w:rsidR="006C33E3" w:rsidRDefault="002F10B5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Пројект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кој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добр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Федерално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министарство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образовања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наук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биће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подржан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у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максималној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вриједности</w:t>
      </w:r>
      <w:r w:rsidR="006C33E3"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до</w:t>
      </w:r>
      <w:r w:rsidR="006C33E3">
        <w:rPr>
          <w:rFonts w:ascii="Arial" w:hAnsi="Arial" w:cs="Arial"/>
          <w:color w:val="000000"/>
          <w:lang w:val="hr-BA"/>
        </w:rPr>
        <w:t xml:space="preserve"> 7.000,00 </w:t>
      </w:r>
      <w:r>
        <w:rPr>
          <w:rFonts w:ascii="Arial" w:hAnsi="Arial" w:cs="Arial"/>
          <w:color w:val="000000"/>
          <w:lang w:val="hr-BA"/>
        </w:rPr>
        <w:t>КМ</w:t>
      </w:r>
      <w:r w:rsidR="006C33E3">
        <w:rPr>
          <w:rFonts w:ascii="Arial" w:hAnsi="Arial" w:cs="Arial"/>
          <w:color w:val="000000"/>
          <w:lang w:val="hr-BA"/>
        </w:rPr>
        <w:t xml:space="preserve">. </w:t>
      </w:r>
    </w:p>
    <w:p w:rsidR="0031763F" w:rsidRPr="006C33E3" w:rsidRDefault="0031763F" w:rsidP="006C33E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C10492" w:rsidRPr="00A77302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03462D" w:rsidRDefault="002F10B5" w:rsidP="00FA709F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Крајњи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ок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стављање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ијава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је</w:t>
      </w:r>
      <w:r w:rsidR="006C33E3" w:rsidRPr="0003462D">
        <w:rPr>
          <w:rFonts w:ascii="Arial" w:hAnsi="Arial" w:cs="Arial"/>
          <w:b/>
          <w:sz w:val="22"/>
          <w:szCs w:val="22"/>
        </w:rPr>
        <w:t xml:space="preserve"> </w:t>
      </w:r>
      <w:r w:rsidR="00FA2799" w:rsidRPr="0003462D">
        <w:rPr>
          <w:rFonts w:ascii="Arial" w:hAnsi="Arial" w:cs="Arial"/>
          <w:b/>
          <w:sz w:val="22"/>
          <w:szCs w:val="22"/>
        </w:rPr>
        <w:t xml:space="preserve">02.06.2023. </w:t>
      </w:r>
      <w:r>
        <w:rPr>
          <w:rFonts w:ascii="Arial" w:hAnsi="Arial" w:cs="Arial"/>
          <w:b/>
          <w:sz w:val="22"/>
          <w:szCs w:val="22"/>
        </w:rPr>
        <w:t>године</w:t>
      </w:r>
      <w:r w:rsidR="00FA2799" w:rsidRPr="0003462D">
        <w:rPr>
          <w:rFonts w:ascii="Arial" w:hAnsi="Arial" w:cs="Arial"/>
          <w:b/>
          <w:sz w:val="22"/>
          <w:szCs w:val="22"/>
        </w:rPr>
        <w:t>.</w:t>
      </w:r>
    </w:p>
    <w:p w:rsidR="00FA709F" w:rsidRPr="00A77302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A77302" w:rsidRDefault="002F10B5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Апликациј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дносилаца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хтјева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који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став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в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тражене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кументе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ведене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у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тексту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хтјева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ећ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ити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азматране</w:t>
      </w:r>
      <w:r w:rsidR="00FA709F" w:rsidRPr="00A77302">
        <w:rPr>
          <w:rFonts w:ascii="Arial" w:hAnsi="Arial" w:cs="Arial"/>
          <w:b/>
          <w:sz w:val="22"/>
          <w:szCs w:val="22"/>
        </w:rPr>
        <w:t>.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2F10B5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Апликациј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дносилац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захтје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л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д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Федералног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министарст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бразовањ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уке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а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нећ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ит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разматран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. 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2F10B5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ставк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текст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ј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Евиденциј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рисник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им</w:t>
      </w:r>
      <w:r w:rsidR="007F7103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годинама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.</w:t>
      </w: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A77302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A77302">
        <w:rPr>
          <w:rFonts w:ascii="Arial" w:hAnsi="Arial" w:cs="Arial"/>
          <w:b/>
          <w:bCs/>
          <w:sz w:val="22"/>
          <w:szCs w:val="22"/>
          <w:lang w:val="pl-PL"/>
        </w:rPr>
        <w:lastRenderedPageBreak/>
        <w:t xml:space="preserve">         </w:t>
      </w:r>
      <w:r w:rsidR="002F10B5">
        <w:rPr>
          <w:rFonts w:ascii="Arial" w:hAnsi="Arial" w:cs="Arial"/>
          <w:b/>
          <w:bCs/>
          <w:sz w:val="22"/>
          <w:szCs w:val="22"/>
          <w:lang w:val="pl-PL"/>
        </w:rPr>
        <w:t>ЕВИДЕНЦИЈА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bCs/>
          <w:sz w:val="22"/>
          <w:szCs w:val="22"/>
          <w:lang w:val="pl-PL"/>
        </w:rPr>
        <w:t>КОРИСНИКА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bCs/>
          <w:sz w:val="22"/>
          <w:szCs w:val="22"/>
          <w:lang w:val="pl-PL"/>
        </w:rPr>
        <w:t>КОЈИ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bCs/>
          <w:sz w:val="22"/>
          <w:szCs w:val="22"/>
          <w:lang w:val="pl-PL"/>
        </w:rPr>
        <w:t>НИСУ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bCs/>
          <w:sz w:val="22"/>
          <w:szCs w:val="22"/>
          <w:lang w:val="pl-PL"/>
        </w:rPr>
        <w:t>ДОСТАВИЛИ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ИЗВЈЕ</w:t>
      </w:r>
      <w:r w:rsidR="002F10B5">
        <w:rPr>
          <w:rFonts w:ascii="Arial" w:hAnsi="Arial" w:cs="Arial"/>
          <w:b/>
          <w:sz w:val="22"/>
          <w:szCs w:val="22"/>
        </w:rPr>
        <w:t>Ш</w:t>
      </w:r>
      <w:r w:rsidR="002F10B5">
        <w:rPr>
          <w:rFonts w:ascii="Arial" w:hAnsi="Arial" w:cs="Arial"/>
          <w:b/>
          <w:sz w:val="22"/>
          <w:szCs w:val="22"/>
          <w:lang w:val="pl-PL"/>
        </w:rPr>
        <w:t>ТАЈ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О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РЕАЛИЗАЦИЈ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УТРО</w:t>
      </w:r>
      <w:r w:rsidR="002F10B5">
        <w:rPr>
          <w:rFonts w:ascii="Arial" w:hAnsi="Arial" w:cs="Arial"/>
          <w:b/>
          <w:sz w:val="22"/>
          <w:szCs w:val="22"/>
        </w:rPr>
        <w:t>Ш</w:t>
      </w:r>
      <w:r w:rsidR="002F10B5">
        <w:rPr>
          <w:rFonts w:ascii="Arial" w:hAnsi="Arial" w:cs="Arial"/>
          <w:b/>
          <w:sz w:val="22"/>
          <w:szCs w:val="22"/>
          <w:lang w:val="pl-PL"/>
        </w:rPr>
        <w:t>К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СРЕДСТАВ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ТРАНСФЕР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З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ФИНАНСИРАЊЕ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ОБРАЗОВАЊ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ИЛ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СУ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СРЕДСТВ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НЕНАМЈЕНСК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2F10B5">
        <w:rPr>
          <w:rFonts w:ascii="Arial" w:hAnsi="Arial" w:cs="Arial"/>
          <w:b/>
          <w:sz w:val="22"/>
          <w:szCs w:val="22"/>
          <w:lang w:val="pl-PL"/>
        </w:rPr>
        <w:t>УТРОШИЛ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 </w:t>
      </w:r>
    </w:p>
    <w:p w:rsidR="006923F2" w:rsidRPr="00A77302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Pr="006C33E3" w:rsidRDefault="006923F2" w:rsidP="006923F2">
      <w:pPr>
        <w:jc w:val="both"/>
        <w:rPr>
          <w:rFonts w:ascii="Arial" w:hAnsi="Arial" w:cs="Arial"/>
          <w:b/>
          <w:bCs/>
          <w:color w:val="FF0000"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D9690C" w:rsidRPr="00D9690C" w:rsidTr="00C24625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Ред</w:t>
            </w:r>
            <w:r w:rsidR="001A1D5D" w:rsidRPr="00D9690C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sz w:val="22"/>
                <w:szCs w:val="22"/>
              </w:rPr>
              <w:t>број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Корисник</w:t>
            </w:r>
            <w:r w:rsidR="001A1D5D" w:rsidRPr="00D9690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средстав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Назив</w:t>
            </w:r>
            <w:r w:rsidR="001A1D5D" w:rsidRPr="00D9690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јекта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D9690C" w:rsidRDefault="002F10B5" w:rsidP="00C24625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Износ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Удруже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грађан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инцесс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рофн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</w:rPr>
              <w:t>Концертн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активност</w:t>
            </w:r>
            <w:r w:rsidRPr="00D9690C">
              <w:rPr>
                <w:rFonts w:ascii="Arial" w:hAnsi="Arial" w:cs="Arial"/>
                <w:sz w:val="22"/>
                <w:szCs w:val="22"/>
              </w:rPr>
              <w:t>-</w:t>
            </w:r>
            <w:r w:rsidR="002F10B5">
              <w:rPr>
                <w:rFonts w:ascii="Arial" w:hAnsi="Arial" w:cs="Arial"/>
                <w:sz w:val="22"/>
                <w:szCs w:val="22"/>
              </w:rPr>
              <w:t>међународн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сарадња</w:t>
            </w:r>
            <w:r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5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Удружење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Наша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младост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>-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Амаро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тернипе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"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Усмјеравањ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ромск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младин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-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Пороци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лажн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љепот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Ромск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здавачк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ућ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Романо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Лил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sz w:val="22"/>
                <w:szCs w:val="22"/>
              </w:rPr>
              <w:t>Зениц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</w:rPr>
              <w:t>Подршк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издавању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сликовница</w:t>
            </w:r>
            <w:r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Удруже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Ром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Неретв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"</w:t>
            </w:r>
          </w:p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</w:rPr>
              <w:t>Подршк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школовању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дјеце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и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дошколовању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омладине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ромске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националности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н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ХНК</w:t>
            </w:r>
            <w:r w:rsidRPr="00D9690C">
              <w:rPr>
                <w:rFonts w:ascii="Arial" w:hAnsi="Arial" w:cs="Arial"/>
                <w:sz w:val="22"/>
                <w:szCs w:val="22"/>
              </w:rPr>
              <w:t>/</w:t>
            </w:r>
            <w:r w:rsidR="002F10B5">
              <w:rPr>
                <w:rFonts w:ascii="Arial" w:hAnsi="Arial" w:cs="Arial"/>
                <w:sz w:val="22"/>
                <w:szCs w:val="22"/>
              </w:rPr>
              <w:t>ХНЖ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“ </w:t>
            </w:r>
            <w:r w:rsidR="002F10B5"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Удруже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Ром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Ирисив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Јасе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sz w:val="22"/>
                <w:szCs w:val="22"/>
              </w:rPr>
              <w:t>Теоча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</w:rPr>
              <w:t>Кроз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јачање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капацитет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ромске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дјеце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брж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инклузиј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у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школски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систем</w:t>
            </w:r>
            <w:r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Удруга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писаца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Широки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погледи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у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БиХ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”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Широки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Бријег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Суфинанцирањ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часопис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з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сновно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бразовањ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2.6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Центар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за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афирмацију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едукацију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и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промоцију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позитвних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вриједности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Мотив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” 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Градача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</w:rPr>
              <w:t>Унапређење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основног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образовањ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Рома</w:t>
            </w:r>
            <w:r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Организација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за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афирмацију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и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промоцију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позитивних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вриједности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Глобал</w:t>
            </w:r>
            <w:r w:rsidR="001A1D5D" w:rsidRPr="00D9690C">
              <w:rPr>
                <w:rFonts w:ascii="Arial" w:hAnsi="Arial" w:cs="Arial"/>
                <w:sz w:val="22"/>
                <w:szCs w:val="22"/>
                <w:lang w:val="pl-PL"/>
              </w:rPr>
              <w:t>”</w:t>
            </w:r>
          </w:p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Тузл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Помоћ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у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сновном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бразовању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Ром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н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подручју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пћин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Тузл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Одбојкашк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луб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Маглај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  <w:p w:rsidR="001A1D5D" w:rsidRPr="00D9690C" w:rsidRDefault="001A1D5D" w:rsidP="00C24625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Маглај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рганизациј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Федералног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првенств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сновних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школ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у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одбојци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за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дјевојчиц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и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val="pl-PL"/>
              </w:rPr>
              <w:t>дјечаке</w:t>
            </w: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</w:rPr>
            </w:pP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Удружење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за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развој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и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изградњу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локалних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капацитета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="001A1D5D" w:rsidRPr="00D9690C">
              <w:rPr>
                <w:rFonts w:ascii="Arial" w:eastAsiaTheme="minorHAnsi" w:hAnsi="Arial" w:cs="Arial"/>
                <w:sz w:val="22"/>
                <w:szCs w:val="22"/>
                <w:lang w:val="hr-BA" w:eastAsia="en-US"/>
              </w:rPr>
              <w:t>„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БК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-2001”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Босанска</w:t>
            </w:r>
            <w:r w:rsidR="001A1D5D"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 xml:space="preserve"> </w:t>
            </w:r>
            <w:r w:rsidRPr="002F10B5">
              <w:rPr>
                <w:rFonts w:ascii="Arial" w:eastAsiaTheme="minorHAnsi" w:hAnsi="Arial" w:cs="Arial"/>
                <w:sz w:val="22"/>
                <w:szCs w:val="22"/>
                <w:lang w:val="ru-RU" w:eastAsia="en-US"/>
              </w:rPr>
              <w:t>Круп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„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Приручник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за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наставнике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за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рад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с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дјецом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са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тешкоћама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у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настави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енглеског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језика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,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са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наставним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="002F10B5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материјалом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елен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олумјесец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2F10B5" w:rsidP="00C24625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евенциј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висност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еђу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ченицим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сновним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редњим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школам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м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људим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БиХ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761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2F10B5" w:rsidRDefault="002F10B5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ru-RU" w:eastAsia="bs-Latn-BA"/>
              </w:rPr>
            </w:pP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Удружење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дјеце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и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омладине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са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инвалидитетом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Осмјех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плус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Оло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2F10B5" w:rsidRDefault="001A1D5D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ru-RU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Инклузија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право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на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поштовање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различитости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5.2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2F10B5" w:rsidRDefault="002F10B5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ru-RU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Удруже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друштвено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стражива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Глобал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Аналитик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</w:rPr>
              <w:t>Стоп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насиљу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н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интернету</w:t>
            </w:r>
            <w:r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D9690C" w:rsidP="00C2462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,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ЈУ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Дјечји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вртић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 w:rsidR="002F10B5">
              <w:rPr>
                <w:rFonts w:ascii="Arial" w:hAnsi="Arial" w:cs="Arial"/>
                <w:sz w:val="22"/>
                <w:szCs w:val="22"/>
              </w:rPr>
              <w:t>Звончић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“ </w:t>
            </w:r>
            <w:r w:rsidR="002F10B5">
              <w:rPr>
                <w:rFonts w:ascii="Arial" w:hAnsi="Arial" w:cs="Arial"/>
                <w:sz w:val="22"/>
                <w:szCs w:val="22"/>
              </w:rPr>
              <w:t>Горњи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Вакуф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2F10B5">
              <w:rPr>
                <w:rFonts w:ascii="Arial" w:hAnsi="Arial" w:cs="Arial"/>
                <w:sz w:val="22"/>
                <w:szCs w:val="22"/>
              </w:rPr>
              <w:t>Ускопље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</w:rPr>
              <w:t>Мал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школа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енглеског</w:t>
            </w:r>
            <w:r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</w:rPr>
              <w:t>језика</w:t>
            </w:r>
            <w:r w:rsidRPr="00D9690C">
              <w:rPr>
                <w:rFonts w:ascii="Arial" w:hAnsi="Arial" w:cs="Arial"/>
                <w:sz w:val="22"/>
                <w:szCs w:val="22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ПКД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освјет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2F10B5" w:rsidP="00C24625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Вечер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х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јесник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2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Залик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2F10B5" w:rsidP="00C24625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Спорт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сиходинамик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нклузивној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настав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валитетно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бразова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Мјешовит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редњ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техничк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школ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Травни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Микроконтролерск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развојн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латформ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lastRenderedPageBreak/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Мјешовит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редњ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школ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Травни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Бољ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рактичн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настав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редњ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школ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„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Нови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Травник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Унаприједимо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знање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bCs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ЈУ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Дјечије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обданиште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 "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Колибри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" 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Градача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"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Лични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асистент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као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одршк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у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овећању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квалитете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живот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дјеце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тешкоћама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у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развоју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у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редшколској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 w:rsidR="002F10B5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установи</w:t>
            </w: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jc w:val="center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zh-CN"/>
              </w:rPr>
              <w:t>7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bCs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Женски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ногометни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/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фудбалски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клуб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 "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Мостар</w:t>
            </w:r>
            <w:r w:rsidR="001A1D5D"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 xml:space="preserve">" </w:t>
            </w:r>
            <w:r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Инклузивни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рограм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едукације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кроз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порт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и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портске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активности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у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циљу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обољшањ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сихомоторног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здравственог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и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оцијалног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татуса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дјеце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с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осебним</w:t>
            </w:r>
            <w:r w:rsidR="001A1D5D"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потребама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jc w:val="center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zh-CN"/>
              </w:rPr>
              <w:t>7.000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  <w:lang w:eastAsia="bs-Latn-BA"/>
              </w:rPr>
            </w:pP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ОШ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Иван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Горан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Ковачић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Гојевићи</w:t>
            </w:r>
            <w:r w:rsidR="001A1D5D"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-</w:t>
            </w:r>
            <w:r>
              <w:rPr>
                <w:rFonts w:ascii="Arial" w:hAnsi="Arial" w:cs="Arial"/>
                <w:sz w:val="22"/>
                <w:szCs w:val="22"/>
                <w:lang w:eastAsia="bs-Latn-BA"/>
              </w:rPr>
              <w:t>Фојниц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rPr>
                <w:rFonts w:ascii="Arial" w:hAnsi="Arial" w:cs="Arial"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„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Паметна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плоча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за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успјешнију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 xml:space="preserve"> </w:t>
            </w:r>
            <w:r w:rsidR="002F10B5">
              <w:rPr>
                <w:rFonts w:ascii="Arial" w:hAnsi="Arial" w:cs="Arial"/>
                <w:sz w:val="22"/>
                <w:szCs w:val="22"/>
                <w:lang w:eastAsia="bs-Latn-BA"/>
              </w:rPr>
              <w:t>школу</w:t>
            </w: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jc w:val="center"/>
              <w:rPr>
                <w:rFonts w:ascii="Arial" w:hAnsi="Arial" w:cs="Arial"/>
                <w:bCs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  <w:lang w:eastAsia="bs-Latn-BA"/>
              </w:rPr>
              <w:t>4.712,00</w:t>
            </w:r>
          </w:p>
        </w:tc>
      </w:tr>
      <w:tr w:rsidR="00D9690C" w:rsidRPr="00D9690C" w:rsidTr="00C2462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Спортско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еколошко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културно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туристичко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друже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С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>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ЗМАЈЕВИ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2F10B5" w:rsidP="00C2462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cs="Arial"/>
              </w:rPr>
              <w:t>МИНИ</w:t>
            </w:r>
            <w:r w:rsidR="001A1D5D" w:rsidRPr="00D9690C">
              <w:rPr>
                <w:rFonts w:cs="Arial"/>
              </w:rPr>
              <w:t xml:space="preserve"> </w:t>
            </w:r>
            <w:r>
              <w:rPr>
                <w:rFonts w:cs="Arial"/>
              </w:rPr>
              <w:t>ДРАГОНС</w:t>
            </w:r>
            <w:r w:rsidR="001A1D5D" w:rsidRPr="00D9690C">
              <w:rPr>
                <w:rFonts w:cs="Arial"/>
              </w:rPr>
              <w:t xml:space="preserve"> </w:t>
            </w:r>
            <w:r>
              <w:rPr>
                <w:rFonts w:cs="Arial"/>
              </w:rPr>
              <w:t>ОЛИМПИЈАДА</w:t>
            </w:r>
            <w:r w:rsidR="001A1D5D" w:rsidRPr="00D9690C">
              <w:rPr>
                <w:rFonts w:cs="Arial"/>
              </w:rPr>
              <w:t xml:space="preserve">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C2462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C24625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</w:t>
            </w:r>
            <w:r w:rsidR="002F10B5">
              <w:rPr>
                <w:rFonts w:ascii="Arial" w:hAnsi="Arial" w:cs="Arial"/>
                <w:b/>
                <w:sz w:val="22"/>
                <w:szCs w:val="22"/>
              </w:rPr>
              <w:t>УКУПНО</w:t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D9690C" w:rsidRDefault="001A1D5D" w:rsidP="00C24625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D9690C"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Pr="006C33E3" w:rsidRDefault="001A1D5D" w:rsidP="00317B00">
      <w:pPr>
        <w:jc w:val="both"/>
        <w:rPr>
          <w:rFonts w:ascii="Arial" w:hAnsi="Arial" w:cs="Arial"/>
          <w:b/>
          <w:bCs/>
          <w:color w:val="FF0000"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2F10B5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Апликациј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ведених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дносилац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захтје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д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Федерал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министар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бразовањ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ук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или</w:t>
      </w:r>
      <w:r w:rsidR="006923F2">
        <w:rPr>
          <w:rFonts w:ascii="Arial" w:hAnsi="Arial" w:cs="Arial"/>
          <w:b/>
          <w:bCs/>
          <w:sz w:val="22"/>
          <w:szCs w:val="22"/>
        </w:rPr>
        <w:t>,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иће разматран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ам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колик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јкасниј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стек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вог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јав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зи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у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ј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односно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рше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врат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>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7102" w:rsidRDefault="00607102" w:rsidP="00A14235">
      <w:r>
        <w:separator/>
      </w:r>
    </w:p>
  </w:endnote>
  <w:endnote w:type="continuationSeparator" w:id="0">
    <w:p w:rsidR="00607102" w:rsidRDefault="00607102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7102" w:rsidRDefault="00607102" w:rsidP="00A14235">
      <w:r>
        <w:separator/>
      </w:r>
    </w:p>
  </w:footnote>
  <w:footnote w:type="continuationSeparator" w:id="0">
    <w:p w:rsidR="00607102" w:rsidRDefault="00607102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7542833"/>
    <w:multiLevelType w:val="hybridMultilevel"/>
    <w:tmpl w:val="F0CEBF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F03123"/>
    <w:multiLevelType w:val="hybridMultilevel"/>
    <w:tmpl w:val="DE2E430A"/>
    <w:lvl w:ilvl="0" w:tplc="15F22C72">
      <w:numFmt w:val="bullet"/>
      <w:lvlText w:val="-"/>
      <w:lvlJc w:val="right"/>
      <w:pPr>
        <w:ind w:left="720" w:hanging="360"/>
      </w:pPr>
      <w:rPr>
        <w:rFonts w:ascii="Arial" w:eastAsia="Times New Roman" w:hAnsi="Arial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3251CD"/>
    <w:multiLevelType w:val="hybridMultilevel"/>
    <w:tmpl w:val="CA688C3A"/>
    <w:lvl w:ilvl="0" w:tplc="72DC04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1565D0"/>
    <w:multiLevelType w:val="hybridMultilevel"/>
    <w:tmpl w:val="7E9238F0"/>
    <w:lvl w:ilvl="0" w:tplc="1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A1192E"/>
    <w:multiLevelType w:val="hybridMultilevel"/>
    <w:tmpl w:val="74D202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C47B2A"/>
    <w:multiLevelType w:val="multilevel"/>
    <w:tmpl w:val="3BB26D9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4">
    <w:nsid w:val="7003618B"/>
    <w:multiLevelType w:val="hybridMultilevel"/>
    <w:tmpl w:val="7E9238F0"/>
    <w:lvl w:ilvl="0" w:tplc="1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9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8"/>
  </w:num>
  <w:num w:numId="7">
    <w:abstractNumId w:val="12"/>
  </w:num>
  <w:num w:numId="8">
    <w:abstractNumId w:val="37"/>
  </w:num>
  <w:num w:numId="9">
    <w:abstractNumId w:val="36"/>
  </w:num>
  <w:num w:numId="10">
    <w:abstractNumId w:val="1"/>
  </w:num>
  <w:num w:numId="11">
    <w:abstractNumId w:val="2"/>
  </w:num>
  <w:num w:numId="12">
    <w:abstractNumId w:val="32"/>
  </w:num>
  <w:num w:numId="13">
    <w:abstractNumId w:val="23"/>
  </w:num>
  <w:num w:numId="14">
    <w:abstractNumId w:val="5"/>
  </w:num>
  <w:num w:numId="15">
    <w:abstractNumId w:val="17"/>
  </w:num>
  <w:num w:numId="16">
    <w:abstractNumId w:val="19"/>
  </w:num>
  <w:num w:numId="17">
    <w:abstractNumId w:val="10"/>
  </w:num>
  <w:num w:numId="18">
    <w:abstractNumId w:val="29"/>
  </w:num>
  <w:num w:numId="19">
    <w:abstractNumId w:val="30"/>
  </w:num>
  <w:num w:numId="20">
    <w:abstractNumId w:val="15"/>
  </w:num>
  <w:num w:numId="21">
    <w:abstractNumId w:val="8"/>
  </w:num>
  <w:num w:numId="22">
    <w:abstractNumId w:val="0"/>
  </w:num>
  <w:num w:numId="23">
    <w:abstractNumId w:val="11"/>
  </w:num>
  <w:num w:numId="24">
    <w:abstractNumId w:val="16"/>
  </w:num>
  <w:num w:numId="25">
    <w:abstractNumId w:val="38"/>
  </w:num>
  <w:num w:numId="26">
    <w:abstractNumId w:val="6"/>
  </w:num>
  <w:num w:numId="27">
    <w:abstractNumId w:val="14"/>
  </w:num>
  <w:num w:numId="28">
    <w:abstractNumId w:val="4"/>
  </w:num>
  <w:num w:numId="29">
    <w:abstractNumId w:val="35"/>
  </w:num>
  <w:num w:numId="30">
    <w:abstractNumId w:val="13"/>
  </w:num>
  <w:num w:numId="31">
    <w:abstractNumId w:val="20"/>
  </w:num>
  <w:num w:numId="32">
    <w:abstractNumId w:val="27"/>
  </w:num>
  <w:num w:numId="33">
    <w:abstractNumId w:val="21"/>
  </w:num>
  <w:num w:numId="34">
    <w:abstractNumId w:val="34"/>
  </w:num>
  <w:num w:numId="35">
    <w:abstractNumId w:val="26"/>
  </w:num>
  <w:num w:numId="3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</w:num>
  <w:num w:numId="38">
    <w:abstractNumId w:val="7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sqwFAE/V2REtAAAA"/>
  </w:docVars>
  <w:rsids>
    <w:rsidRoot w:val="00AB2A29"/>
    <w:rsid w:val="00004941"/>
    <w:rsid w:val="000077B2"/>
    <w:rsid w:val="00020C0C"/>
    <w:rsid w:val="00025D36"/>
    <w:rsid w:val="00026D93"/>
    <w:rsid w:val="00027168"/>
    <w:rsid w:val="00032415"/>
    <w:rsid w:val="0003462D"/>
    <w:rsid w:val="00037AA9"/>
    <w:rsid w:val="000431ED"/>
    <w:rsid w:val="0005544C"/>
    <w:rsid w:val="00062187"/>
    <w:rsid w:val="00082F54"/>
    <w:rsid w:val="00093C76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41748"/>
    <w:rsid w:val="001456B7"/>
    <w:rsid w:val="00152BD1"/>
    <w:rsid w:val="001559BB"/>
    <w:rsid w:val="0016050B"/>
    <w:rsid w:val="0016359F"/>
    <w:rsid w:val="00164D52"/>
    <w:rsid w:val="00171049"/>
    <w:rsid w:val="00173750"/>
    <w:rsid w:val="0017702B"/>
    <w:rsid w:val="00184D43"/>
    <w:rsid w:val="00191258"/>
    <w:rsid w:val="00194AA5"/>
    <w:rsid w:val="001A1D5D"/>
    <w:rsid w:val="001B25F6"/>
    <w:rsid w:val="001B3D18"/>
    <w:rsid w:val="001B5C18"/>
    <w:rsid w:val="001C0633"/>
    <w:rsid w:val="001C3D91"/>
    <w:rsid w:val="001D2613"/>
    <w:rsid w:val="001D5D76"/>
    <w:rsid w:val="001E48BF"/>
    <w:rsid w:val="001F3FFB"/>
    <w:rsid w:val="00203429"/>
    <w:rsid w:val="00203D6A"/>
    <w:rsid w:val="00205BDA"/>
    <w:rsid w:val="00206250"/>
    <w:rsid w:val="002149C8"/>
    <w:rsid w:val="00215F2B"/>
    <w:rsid w:val="00224F04"/>
    <w:rsid w:val="00243648"/>
    <w:rsid w:val="00252301"/>
    <w:rsid w:val="00253DD7"/>
    <w:rsid w:val="00254972"/>
    <w:rsid w:val="00254B04"/>
    <w:rsid w:val="002648E5"/>
    <w:rsid w:val="00274797"/>
    <w:rsid w:val="002749E8"/>
    <w:rsid w:val="00275822"/>
    <w:rsid w:val="002829BA"/>
    <w:rsid w:val="0028309A"/>
    <w:rsid w:val="002834B3"/>
    <w:rsid w:val="00287D3D"/>
    <w:rsid w:val="00294AEE"/>
    <w:rsid w:val="00297E7B"/>
    <w:rsid w:val="002B1A20"/>
    <w:rsid w:val="002C3667"/>
    <w:rsid w:val="002D323F"/>
    <w:rsid w:val="002E0904"/>
    <w:rsid w:val="002F10B5"/>
    <w:rsid w:val="002F7337"/>
    <w:rsid w:val="00307D40"/>
    <w:rsid w:val="003129C1"/>
    <w:rsid w:val="00313EB9"/>
    <w:rsid w:val="0031763F"/>
    <w:rsid w:val="00317B00"/>
    <w:rsid w:val="003254F4"/>
    <w:rsid w:val="0033298E"/>
    <w:rsid w:val="00340B18"/>
    <w:rsid w:val="00342ACC"/>
    <w:rsid w:val="00345016"/>
    <w:rsid w:val="00346BE1"/>
    <w:rsid w:val="00351D13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C54BF"/>
    <w:rsid w:val="003C69F1"/>
    <w:rsid w:val="003F421B"/>
    <w:rsid w:val="0040279C"/>
    <w:rsid w:val="004047F1"/>
    <w:rsid w:val="0041202D"/>
    <w:rsid w:val="00412419"/>
    <w:rsid w:val="00413435"/>
    <w:rsid w:val="00414562"/>
    <w:rsid w:val="00415253"/>
    <w:rsid w:val="00415F59"/>
    <w:rsid w:val="004177EE"/>
    <w:rsid w:val="004257EC"/>
    <w:rsid w:val="00444FD6"/>
    <w:rsid w:val="00446854"/>
    <w:rsid w:val="0045501B"/>
    <w:rsid w:val="0045642E"/>
    <w:rsid w:val="00484A45"/>
    <w:rsid w:val="004A2D14"/>
    <w:rsid w:val="004C55E3"/>
    <w:rsid w:val="004C5EB6"/>
    <w:rsid w:val="004C6F9C"/>
    <w:rsid w:val="004E05D0"/>
    <w:rsid w:val="004E130D"/>
    <w:rsid w:val="004E39D3"/>
    <w:rsid w:val="004F622E"/>
    <w:rsid w:val="00501C1D"/>
    <w:rsid w:val="005154D2"/>
    <w:rsid w:val="00524900"/>
    <w:rsid w:val="005277B3"/>
    <w:rsid w:val="00541378"/>
    <w:rsid w:val="005438EA"/>
    <w:rsid w:val="005475EB"/>
    <w:rsid w:val="0056176C"/>
    <w:rsid w:val="00566A7C"/>
    <w:rsid w:val="005774F3"/>
    <w:rsid w:val="00577A3A"/>
    <w:rsid w:val="00580544"/>
    <w:rsid w:val="00581D9A"/>
    <w:rsid w:val="0059187F"/>
    <w:rsid w:val="00592730"/>
    <w:rsid w:val="005B3162"/>
    <w:rsid w:val="005B5333"/>
    <w:rsid w:val="005C0D77"/>
    <w:rsid w:val="005C0DC4"/>
    <w:rsid w:val="005C60EC"/>
    <w:rsid w:val="005E033B"/>
    <w:rsid w:val="00601FB8"/>
    <w:rsid w:val="00605F10"/>
    <w:rsid w:val="00607102"/>
    <w:rsid w:val="00616610"/>
    <w:rsid w:val="00617045"/>
    <w:rsid w:val="006261D6"/>
    <w:rsid w:val="006365DB"/>
    <w:rsid w:val="0064638B"/>
    <w:rsid w:val="00647174"/>
    <w:rsid w:val="00654B71"/>
    <w:rsid w:val="00655792"/>
    <w:rsid w:val="00657EDF"/>
    <w:rsid w:val="006649D5"/>
    <w:rsid w:val="00670CDE"/>
    <w:rsid w:val="0067487F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33E3"/>
    <w:rsid w:val="006C4123"/>
    <w:rsid w:val="006C4711"/>
    <w:rsid w:val="006D00B5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01664"/>
    <w:rsid w:val="007148F6"/>
    <w:rsid w:val="00721BE2"/>
    <w:rsid w:val="007231E8"/>
    <w:rsid w:val="00730794"/>
    <w:rsid w:val="007315C1"/>
    <w:rsid w:val="00731F5F"/>
    <w:rsid w:val="00733F4A"/>
    <w:rsid w:val="0074163C"/>
    <w:rsid w:val="00753A94"/>
    <w:rsid w:val="007613BC"/>
    <w:rsid w:val="00762A74"/>
    <w:rsid w:val="0076717C"/>
    <w:rsid w:val="0079016A"/>
    <w:rsid w:val="007B583B"/>
    <w:rsid w:val="007B6D8A"/>
    <w:rsid w:val="007C012A"/>
    <w:rsid w:val="007D6A92"/>
    <w:rsid w:val="007F5A74"/>
    <w:rsid w:val="007F7103"/>
    <w:rsid w:val="00803A4F"/>
    <w:rsid w:val="0081474F"/>
    <w:rsid w:val="00817356"/>
    <w:rsid w:val="0082171D"/>
    <w:rsid w:val="00850ADB"/>
    <w:rsid w:val="00855876"/>
    <w:rsid w:val="0085771C"/>
    <w:rsid w:val="00877166"/>
    <w:rsid w:val="008869BC"/>
    <w:rsid w:val="00895060"/>
    <w:rsid w:val="008C17F8"/>
    <w:rsid w:val="008C3AA7"/>
    <w:rsid w:val="0090750F"/>
    <w:rsid w:val="00913581"/>
    <w:rsid w:val="00915C79"/>
    <w:rsid w:val="00921B6B"/>
    <w:rsid w:val="00922C73"/>
    <w:rsid w:val="0093248C"/>
    <w:rsid w:val="00933A0F"/>
    <w:rsid w:val="00934F4F"/>
    <w:rsid w:val="00937FD7"/>
    <w:rsid w:val="00941315"/>
    <w:rsid w:val="00956264"/>
    <w:rsid w:val="009670D5"/>
    <w:rsid w:val="00987520"/>
    <w:rsid w:val="00993FB8"/>
    <w:rsid w:val="009A0ECE"/>
    <w:rsid w:val="009A32D5"/>
    <w:rsid w:val="009A770B"/>
    <w:rsid w:val="009B1F6B"/>
    <w:rsid w:val="009B632E"/>
    <w:rsid w:val="009C290D"/>
    <w:rsid w:val="009C6DE0"/>
    <w:rsid w:val="009D23CB"/>
    <w:rsid w:val="009D2FAC"/>
    <w:rsid w:val="009E057C"/>
    <w:rsid w:val="009E6CA1"/>
    <w:rsid w:val="009F127F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EA"/>
    <w:rsid w:val="00A4027C"/>
    <w:rsid w:val="00A40EF4"/>
    <w:rsid w:val="00A43D08"/>
    <w:rsid w:val="00A51A72"/>
    <w:rsid w:val="00A540C3"/>
    <w:rsid w:val="00A574AD"/>
    <w:rsid w:val="00A61468"/>
    <w:rsid w:val="00A77302"/>
    <w:rsid w:val="00A87057"/>
    <w:rsid w:val="00A87DD6"/>
    <w:rsid w:val="00A9095C"/>
    <w:rsid w:val="00A96686"/>
    <w:rsid w:val="00A97BBF"/>
    <w:rsid w:val="00AA153A"/>
    <w:rsid w:val="00AA2D41"/>
    <w:rsid w:val="00AA3A55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461B5"/>
    <w:rsid w:val="00B54404"/>
    <w:rsid w:val="00B8189E"/>
    <w:rsid w:val="00B91347"/>
    <w:rsid w:val="00BA7CDD"/>
    <w:rsid w:val="00BB0B9C"/>
    <w:rsid w:val="00BC737E"/>
    <w:rsid w:val="00BD0FBC"/>
    <w:rsid w:val="00BD1E2B"/>
    <w:rsid w:val="00BE18E1"/>
    <w:rsid w:val="00BF7319"/>
    <w:rsid w:val="00C014BD"/>
    <w:rsid w:val="00C10492"/>
    <w:rsid w:val="00C14B98"/>
    <w:rsid w:val="00C24625"/>
    <w:rsid w:val="00C312F5"/>
    <w:rsid w:val="00C50B7A"/>
    <w:rsid w:val="00C52639"/>
    <w:rsid w:val="00C55182"/>
    <w:rsid w:val="00C6088E"/>
    <w:rsid w:val="00C71040"/>
    <w:rsid w:val="00C72B6F"/>
    <w:rsid w:val="00C73D2C"/>
    <w:rsid w:val="00C92393"/>
    <w:rsid w:val="00CA0A32"/>
    <w:rsid w:val="00CA2930"/>
    <w:rsid w:val="00CA4DC3"/>
    <w:rsid w:val="00CB3119"/>
    <w:rsid w:val="00CC0A82"/>
    <w:rsid w:val="00CD2702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42B87"/>
    <w:rsid w:val="00D45664"/>
    <w:rsid w:val="00D50EF2"/>
    <w:rsid w:val="00D551FD"/>
    <w:rsid w:val="00D72487"/>
    <w:rsid w:val="00D7344C"/>
    <w:rsid w:val="00D73CF4"/>
    <w:rsid w:val="00D76292"/>
    <w:rsid w:val="00D9690C"/>
    <w:rsid w:val="00DB5788"/>
    <w:rsid w:val="00DC0AA1"/>
    <w:rsid w:val="00DC7065"/>
    <w:rsid w:val="00DD7420"/>
    <w:rsid w:val="00DE2F9C"/>
    <w:rsid w:val="00DE4F37"/>
    <w:rsid w:val="00DE6C79"/>
    <w:rsid w:val="00E00D88"/>
    <w:rsid w:val="00E02670"/>
    <w:rsid w:val="00E0797E"/>
    <w:rsid w:val="00E20015"/>
    <w:rsid w:val="00E21D89"/>
    <w:rsid w:val="00E250F3"/>
    <w:rsid w:val="00E42A82"/>
    <w:rsid w:val="00E46D38"/>
    <w:rsid w:val="00E47523"/>
    <w:rsid w:val="00E62121"/>
    <w:rsid w:val="00E73E0C"/>
    <w:rsid w:val="00E75505"/>
    <w:rsid w:val="00E8183D"/>
    <w:rsid w:val="00E82BDD"/>
    <w:rsid w:val="00E858FC"/>
    <w:rsid w:val="00E9005E"/>
    <w:rsid w:val="00EA6CB3"/>
    <w:rsid w:val="00EB2F7F"/>
    <w:rsid w:val="00EB60F1"/>
    <w:rsid w:val="00EC66D1"/>
    <w:rsid w:val="00ED00EE"/>
    <w:rsid w:val="00ED46A6"/>
    <w:rsid w:val="00EE4E54"/>
    <w:rsid w:val="00F01A5F"/>
    <w:rsid w:val="00F036A2"/>
    <w:rsid w:val="00F06099"/>
    <w:rsid w:val="00F25984"/>
    <w:rsid w:val="00F479E0"/>
    <w:rsid w:val="00F64464"/>
    <w:rsid w:val="00F70521"/>
    <w:rsid w:val="00F71853"/>
    <w:rsid w:val="00F72451"/>
    <w:rsid w:val="00F85AE0"/>
    <w:rsid w:val="00F91CB3"/>
    <w:rsid w:val="00F92578"/>
    <w:rsid w:val="00FA05F0"/>
    <w:rsid w:val="00FA2799"/>
    <w:rsid w:val="00FA709F"/>
    <w:rsid w:val="00FC6530"/>
    <w:rsid w:val="00FD084C"/>
    <w:rsid w:val="00FD09F3"/>
    <w:rsid w:val="00FD6545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81A0B-DA3B-4377-B58A-5E48676E8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9</Pages>
  <Words>3162</Words>
  <Characters>18028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11</cp:revision>
  <cp:lastPrinted>2021-04-05T09:04:00Z</cp:lastPrinted>
  <dcterms:created xsi:type="dcterms:W3CDTF">2023-05-10T12:33:00Z</dcterms:created>
  <dcterms:modified xsi:type="dcterms:W3CDTF">2023-05-11T07:20:00Z</dcterms:modified>
</cp:coreProperties>
</file>